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5EB99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does RFID stand for?</w:t>
      </w:r>
    </w:p>
    <w:p w14:paraId="67AC48D0" w14:textId="77777777" w:rsidR="00A163E6" w:rsidRDefault="00A163E6" w:rsidP="00A163E6">
      <w:pPr>
        <w:spacing w:after="0" w:line="240" w:lineRule="auto"/>
      </w:pPr>
    </w:p>
    <w:p w14:paraId="577233B2" w14:textId="77777777" w:rsidR="00A163E6" w:rsidRDefault="00A163E6" w:rsidP="00A163E6">
      <w:pPr>
        <w:spacing w:after="0" w:line="240" w:lineRule="auto"/>
      </w:pPr>
      <w:r>
        <w:t>a) Radio-Frequency Digital Identification</w:t>
      </w:r>
    </w:p>
    <w:p w14:paraId="53360F3A" w14:textId="77777777" w:rsidR="00A163E6" w:rsidRDefault="00A163E6" w:rsidP="00A163E6">
      <w:pPr>
        <w:spacing w:after="0" w:line="240" w:lineRule="auto"/>
      </w:pPr>
    </w:p>
    <w:p w14:paraId="5BF2FC8F" w14:textId="77777777" w:rsidR="00A163E6" w:rsidRDefault="00A163E6" w:rsidP="00A163E6">
      <w:pPr>
        <w:spacing w:after="0" w:line="240" w:lineRule="auto"/>
      </w:pPr>
      <w:r>
        <w:t>b) Radio Frequency Identification</w:t>
      </w:r>
    </w:p>
    <w:p w14:paraId="13CFE7A6" w14:textId="77777777" w:rsidR="00A163E6" w:rsidRDefault="00A163E6" w:rsidP="00A163E6">
      <w:pPr>
        <w:spacing w:after="0" w:line="240" w:lineRule="auto"/>
      </w:pPr>
    </w:p>
    <w:p w14:paraId="29F67BC9" w14:textId="77777777" w:rsidR="00A163E6" w:rsidRDefault="00A163E6" w:rsidP="00A163E6">
      <w:pPr>
        <w:spacing w:after="0" w:line="240" w:lineRule="auto"/>
      </w:pPr>
      <w:r>
        <w:t>c) Remote Frequency Identification Device</w:t>
      </w:r>
    </w:p>
    <w:p w14:paraId="6FF79580" w14:textId="77777777" w:rsidR="00A163E6" w:rsidRDefault="00A163E6" w:rsidP="00A163E6">
      <w:pPr>
        <w:spacing w:after="0" w:line="240" w:lineRule="auto"/>
      </w:pPr>
    </w:p>
    <w:p w14:paraId="082F3448" w14:textId="77777777" w:rsidR="00A163E6" w:rsidRDefault="00A163E6" w:rsidP="00A163E6">
      <w:pPr>
        <w:spacing w:after="0" w:line="240" w:lineRule="auto"/>
      </w:pPr>
      <w:r>
        <w:t>d) Randomized Frequency Identification</w:t>
      </w:r>
    </w:p>
    <w:p w14:paraId="15F56D79" w14:textId="77777777" w:rsidR="00A163E6" w:rsidRDefault="00A163E6" w:rsidP="00A163E6">
      <w:pPr>
        <w:spacing w:after="0" w:line="240" w:lineRule="auto"/>
      </w:pPr>
    </w:p>
    <w:p w14:paraId="03758118" w14:textId="77777777" w:rsidR="00A163E6" w:rsidRDefault="00A163E6" w:rsidP="00A163E6">
      <w:pPr>
        <w:spacing w:after="0" w:line="240" w:lineRule="auto"/>
      </w:pPr>
      <w:r>
        <w:t>Answer: b) Radio Frequency Identification</w:t>
      </w:r>
    </w:p>
    <w:p w14:paraId="4DE629CB" w14:textId="77777777" w:rsidR="00A163E6" w:rsidRDefault="00A163E6" w:rsidP="00A163E6">
      <w:pPr>
        <w:spacing w:after="0" w:line="240" w:lineRule="auto"/>
      </w:pPr>
    </w:p>
    <w:p w14:paraId="11DE33CE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of the following is NOT a typical component of an RFID system?</w:t>
      </w:r>
    </w:p>
    <w:p w14:paraId="14761E43" w14:textId="77777777" w:rsidR="00A163E6" w:rsidRDefault="00A163E6" w:rsidP="00A163E6">
      <w:pPr>
        <w:spacing w:after="0" w:line="240" w:lineRule="auto"/>
      </w:pPr>
    </w:p>
    <w:p w14:paraId="12739B34" w14:textId="77777777" w:rsidR="00A163E6" w:rsidRDefault="00A163E6" w:rsidP="00A163E6">
      <w:pPr>
        <w:spacing w:after="0" w:line="240" w:lineRule="auto"/>
      </w:pPr>
      <w:r>
        <w:t>a) RFID reader</w:t>
      </w:r>
    </w:p>
    <w:p w14:paraId="7815C978" w14:textId="77777777" w:rsidR="00A163E6" w:rsidRDefault="00A163E6" w:rsidP="00A163E6">
      <w:pPr>
        <w:spacing w:after="0" w:line="240" w:lineRule="auto"/>
      </w:pPr>
    </w:p>
    <w:p w14:paraId="76DEE78B" w14:textId="77777777" w:rsidR="00A163E6" w:rsidRDefault="00A163E6" w:rsidP="00A163E6">
      <w:pPr>
        <w:spacing w:after="0" w:line="240" w:lineRule="auto"/>
      </w:pPr>
      <w:r>
        <w:t>b) RFID tag</w:t>
      </w:r>
    </w:p>
    <w:p w14:paraId="6065AF83" w14:textId="77777777" w:rsidR="00A163E6" w:rsidRDefault="00A163E6" w:rsidP="00A163E6">
      <w:pPr>
        <w:spacing w:after="0" w:line="240" w:lineRule="auto"/>
      </w:pPr>
    </w:p>
    <w:p w14:paraId="380B23B6" w14:textId="77777777" w:rsidR="00A163E6" w:rsidRDefault="00A163E6" w:rsidP="00A163E6">
      <w:pPr>
        <w:spacing w:after="0" w:line="240" w:lineRule="auto"/>
      </w:pPr>
      <w:r>
        <w:t>c) Barcode scanner</w:t>
      </w:r>
    </w:p>
    <w:p w14:paraId="1E65BEE8" w14:textId="77777777" w:rsidR="00A163E6" w:rsidRDefault="00A163E6" w:rsidP="00A163E6">
      <w:pPr>
        <w:spacing w:after="0" w:line="240" w:lineRule="auto"/>
      </w:pPr>
    </w:p>
    <w:p w14:paraId="40599031" w14:textId="77777777" w:rsidR="00A163E6" w:rsidRDefault="00A163E6" w:rsidP="00A163E6">
      <w:pPr>
        <w:spacing w:after="0" w:line="240" w:lineRule="auto"/>
      </w:pPr>
      <w:r>
        <w:t>d) RFID antenna</w:t>
      </w:r>
    </w:p>
    <w:p w14:paraId="46FD6D56" w14:textId="77777777" w:rsidR="00A163E6" w:rsidRDefault="00A163E6" w:rsidP="00A163E6">
      <w:pPr>
        <w:spacing w:after="0" w:line="240" w:lineRule="auto"/>
      </w:pPr>
    </w:p>
    <w:p w14:paraId="0358454D" w14:textId="77777777" w:rsidR="00A163E6" w:rsidRDefault="00A163E6" w:rsidP="00A163E6">
      <w:pPr>
        <w:spacing w:after="0" w:line="240" w:lineRule="auto"/>
      </w:pPr>
      <w:r>
        <w:t>Answer: c) Barcode scanner</w:t>
      </w:r>
    </w:p>
    <w:p w14:paraId="6C675244" w14:textId="77777777" w:rsidR="00A163E6" w:rsidRDefault="00A163E6" w:rsidP="00A163E6">
      <w:pPr>
        <w:spacing w:after="0" w:line="240" w:lineRule="auto"/>
      </w:pPr>
    </w:p>
    <w:p w14:paraId="52CBFCDA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primary purpose of an RFID tag?</w:t>
      </w:r>
    </w:p>
    <w:p w14:paraId="76B024AA" w14:textId="77777777" w:rsidR="00A163E6" w:rsidRDefault="00A163E6" w:rsidP="00A163E6">
      <w:pPr>
        <w:spacing w:after="0" w:line="240" w:lineRule="auto"/>
      </w:pPr>
    </w:p>
    <w:p w14:paraId="5E7B760E" w14:textId="77777777" w:rsidR="00A163E6" w:rsidRDefault="00A163E6" w:rsidP="00A163E6">
      <w:pPr>
        <w:spacing w:after="0" w:line="240" w:lineRule="auto"/>
      </w:pPr>
      <w:r>
        <w:t>a) To generate radio waves</w:t>
      </w:r>
    </w:p>
    <w:p w14:paraId="416CF14B" w14:textId="77777777" w:rsidR="00A163E6" w:rsidRDefault="00A163E6" w:rsidP="00A163E6">
      <w:pPr>
        <w:spacing w:after="0" w:line="240" w:lineRule="auto"/>
      </w:pPr>
    </w:p>
    <w:p w14:paraId="0B71ADE7" w14:textId="77777777" w:rsidR="00A163E6" w:rsidRDefault="00A163E6" w:rsidP="00A163E6">
      <w:pPr>
        <w:spacing w:after="0" w:line="240" w:lineRule="auto"/>
      </w:pPr>
      <w:r>
        <w:t>b) To store and transmit data wirelessly</w:t>
      </w:r>
    </w:p>
    <w:p w14:paraId="232940B9" w14:textId="77777777" w:rsidR="00A163E6" w:rsidRDefault="00A163E6" w:rsidP="00A163E6">
      <w:pPr>
        <w:spacing w:after="0" w:line="240" w:lineRule="auto"/>
      </w:pPr>
    </w:p>
    <w:p w14:paraId="00A4CFD4" w14:textId="77777777" w:rsidR="00A163E6" w:rsidRDefault="00A163E6" w:rsidP="00A163E6">
      <w:pPr>
        <w:spacing w:after="0" w:line="240" w:lineRule="auto"/>
      </w:pPr>
      <w:r>
        <w:t>c) To scan barcodes</w:t>
      </w:r>
    </w:p>
    <w:p w14:paraId="4DC5AA97" w14:textId="77777777" w:rsidR="00A163E6" w:rsidRDefault="00A163E6" w:rsidP="00A163E6">
      <w:pPr>
        <w:spacing w:after="0" w:line="240" w:lineRule="auto"/>
      </w:pPr>
    </w:p>
    <w:p w14:paraId="332E5400" w14:textId="77777777" w:rsidR="00A163E6" w:rsidRDefault="00A163E6" w:rsidP="00A163E6">
      <w:pPr>
        <w:spacing w:after="0" w:line="240" w:lineRule="auto"/>
      </w:pPr>
      <w:r>
        <w:t>d) To display text information</w:t>
      </w:r>
    </w:p>
    <w:p w14:paraId="13594D95" w14:textId="77777777" w:rsidR="00A163E6" w:rsidRDefault="00A163E6" w:rsidP="00A163E6">
      <w:pPr>
        <w:spacing w:after="0" w:line="240" w:lineRule="auto"/>
      </w:pPr>
    </w:p>
    <w:p w14:paraId="64020ED7" w14:textId="77777777" w:rsidR="00A163E6" w:rsidRDefault="00A163E6" w:rsidP="00A163E6">
      <w:pPr>
        <w:spacing w:after="0" w:line="240" w:lineRule="auto"/>
      </w:pPr>
      <w:r>
        <w:t>Answer: b) To store and transmit data wirelessly</w:t>
      </w:r>
    </w:p>
    <w:p w14:paraId="3E003369" w14:textId="77777777" w:rsidR="00A163E6" w:rsidRDefault="00A163E6" w:rsidP="00A163E6">
      <w:pPr>
        <w:spacing w:after="0" w:line="240" w:lineRule="auto"/>
      </w:pPr>
    </w:p>
    <w:p w14:paraId="28C10CCD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frequency bands are commonly used for RFID systems?</w:t>
      </w:r>
    </w:p>
    <w:p w14:paraId="1114DD28" w14:textId="77777777" w:rsidR="00A163E6" w:rsidRDefault="00A163E6" w:rsidP="00A163E6">
      <w:pPr>
        <w:spacing w:after="0" w:line="240" w:lineRule="auto"/>
      </w:pPr>
    </w:p>
    <w:p w14:paraId="68750259" w14:textId="77777777" w:rsidR="00A163E6" w:rsidRDefault="00A163E6" w:rsidP="00A163E6">
      <w:pPr>
        <w:spacing w:after="0" w:line="240" w:lineRule="auto"/>
      </w:pPr>
      <w:r>
        <w:t>a) Ultraviolet and Infrared</w:t>
      </w:r>
    </w:p>
    <w:p w14:paraId="6BE800B9" w14:textId="77777777" w:rsidR="00A163E6" w:rsidRDefault="00A163E6" w:rsidP="00A163E6">
      <w:pPr>
        <w:spacing w:after="0" w:line="240" w:lineRule="auto"/>
      </w:pPr>
    </w:p>
    <w:p w14:paraId="3E70A4BB" w14:textId="77777777" w:rsidR="00A163E6" w:rsidRDefault="00A163E6" w:rsidP="00A163E6">
      <w:pPr>
        <w:spacing w:after="0" w:line="240" w:lineRule="auto"/>
      </w:pPr>
      <w:r>
        <w:t>b) Bluetooth and Wi-Fi</w:t>
      </w:r>
    </w:p>
    <w:p w14:paraId="026C6697" w14:textId="77777777" w:rsidR="00A163E6" w:rsidRDefault="00A163E6" w:rsidP="00A163E6">
      <w:pPr>
        <w:spacing w:after="0" w:line="240" w:lineRule="auto"/>
      </w:pPr>
    </w:p>
    <w:p w14:paraId="13A85B5E" w14:textId="77777777" w:rsidR="00A163E6" w:rsidRDefault="00A163E6" w:rsidP="00A163E6">
      <w:pPr>
        <w:spacing w:after="0" w:line="240" w:lineRule="auto"/>
      </w:pPr>
      <w:r>
        <w:t>c) VHF, UHF, and HF</w:t>
      </w:r>
    </w:p>
    <w:p w14:paraId="3CC5D495" w14:textId="77777777" w:rsidR="00A163E6" w:rsidRDefault="00A163E6" w:rsidP="00A163E6">
      <w:pPr>
        <w:spacing w:after="0" w:line="240" w:lineRule="auto"/>
      </w:pPr>
    </w:p>
    <w:p w14:paraId="0C7921C9" w14:textId="77777777" w:rsidR="00A163E6" w:rsidRDefault="00A163E6" w:rsidP="00A163E6">
      <w:pPr>
        <w:spacing w:after="0" w:line="240" w:lineRule="auto"/>
      </w:pPr>
      <w:r>
        <w:t>d) GPS and NFC</w:t>
      </w:r>
    </w:p>
    <w:p w14:paraId="1E11E4B4" w14:textId="77777777" w:rsidR="00A163E6" w:rsidRDefault="00A163E6" w:rsidP="00A163E6">
      <w:pPr>
        <w:spacing w:after="0" w:line="240" w:lineRule="auto"/>
      </w:pPr>
    </w:p>
    <w:p w14:paraId="2F7F8836" w14:textId="77777777" w:rsidR="00A163E6" w:rsidRDefault="00A163E6" w:rsidP="00A163E6">
      <w:pPr>
        <w:spacing w:after="0" w:line="240" w:lineRule="auto"/>
      </w:pPr>
      <w:r>
        <w:t>Answer: c) VHF, UHF, and HF</w:t>
      </w:r>
    </w:p>
    <w:p w14:paraId="4A9949A5" w14:textId="77777777" w:rsidR="00A163E6" w:rsidRDefault="00A163E6" w:rsidP="00A163E6">
      <w:pPr>
        <w:spacing w:after="0" w:line="240" w:lineRule="auto"/>
      </w:pPr>
    </w:p>
    <w:p w14:paraId="75AB2A76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In RFID terminology, what is an "RFID reader"?</w:t>
      </w:r>
    </w:p>
    <w:p w14:paraId="4288E3CF" w14:textId="77777777" w:rsidR="00A163E6" w:rsidRDefault="00A163E6" w:rsidP="00A163E6">
      <w:pPr>
        <w:spacing w:after="0" w:line="240" w:lineRule="auto"/>
      </w:pPr>
    </w:p>
    <w:p w14:paraId="18984841" w14:textId="77777777" w:rsidR="00A163E6" w:rsidRDefault="00A163E6" w:rsidP="00A163E6">
      <w:pPr>
        <w:spacing w:after="0" w:line="240" w:lineRule="auto"/>
      </w:pPr>
      <w:r>
        <w:t>a) A device that attaches RFID tags to products</w:t>
      </w:r>
    </w:p>
    <w:p w14:paraId="2518A71A" w14:textId="77777777" w:rsidR="00A163E6" w:rsidRDefault="00A163E6" w:rsidP="00A163E6">
      <w:pPr>
        <w:spacing w:after="0" w:line="240" w:lineRule="auto"/>
      </w:pPr>
    </w:p>
    <w:p w14:paraId="3DCF60D8" w14:textId="77777777" w:rsidR="00A163E6" w:rsidRDefault="00A163E6" w:rsidP="00A163E6">
      <w:pPr>
        <w:spacing w:after="0" w:line="240" w:lineRule="auto"/>
      </w:pPr>
      <w:r>
        <w:t>b) A person who operates the RFID system</w:t>
      </w:r>
    </w:p>
    <w:p w14:paraId="57C3147C" w14:textId="77777777" w:rsidR="00A163E6" w:rsidRDefault="00A163E6" w:rsidP="00A163E6">
      <w:pPr>
        <w:spacing w:after="0" w:line="240" w:lineRule="auto"/>
      </w:pPr>
    </w:p>
    <w:p w14:paraId="71F5C6F7" w14:textId="77777777" w:rsidR="00A163E6" w:rsidRDefault="00A163E6" w:rsidP="00A163E6">
      <w:pPr>
        <w:spacing w:after="0" w:line="240" w:lineRule="auto"/>
      </w:pPr>
      <w:r>
        <w:t>c) A device that reads data from RFID tags</w:t>
      </w:r>
    </w:p>
    <w:p w14:paraId="7CDEDD79" w14:textId="77777777" w:rsidR="00A163E6" w:rsidRDefault="00A163E6" w:rsidP="00A163E6">
      <w:pPr>
        <w:spacing w:after="0" w:line="240" w:lineRule="auto"/>
      </w:pPr>
    </w:p>
    <w:p w14:paraId="0CE372F5" w14:textId="77777777" w:rsidR="00A163E6" w:rsidRDefault="00A163E6" w:rsidP="00A163E6">
      <w:pPr>
        <w:spacing w:after="0" w:line="240" w:lineRule="auto"/>
      </w:pPr>
      <w:r>
        <w:t>d) A type of RFID tag</w:t>
      </w:r>
    </w:p>
    <w:p w14:paraId="0CBDC832" w14:textId="77777777" w:rsidR="00A163E6" w:rsidRDefault="00A163E6" w:rsidP="00A163E6">
      <w:pPr>
        <w:spacing w:after="0" w:line="240" w:lineRule="auto"/>
      </w:pPr>
    </w:p>
    <w:p w14:paraId="67B5D990" w14:textId="77777777" w:rsidR="00A163E6" w:rsidRDefault="00A163E6" w:rsidP="00A163E6">
      <w:pPr>
        <w:spacing w:after="0" w:line="240" w:lineRule="auto"/>
      </w:pPr>
      <w:r>
        <w:t>Answer: c) A device that reads data from RFID tags</w:t>
      </w:r>
    </w:p>
    <w:p w14:paraId="46685A61" w14:textId="77777777" w:rsidR="00A163E6" w:rsidRDefault="00A163E6" w:rsidP="00A163E6">
      <w:pPr>
        <w:spacing w:after="0" w:line="240" w:lineRule="auto"/>
      </w:pPr>
    </w:p>
    <w:p w14:paraId="2C6018C0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RFID frequency band typically provides the longest read range?</w:t>
      </w:r>
    </w:p>
    <w:p w14:paraId="7DA24B99" w14:textId="77777777" w:rsidR="00A163E6" w:rsidRDefault="00A163E6" w:rsidP="00A163E6">
      <w:pPr>
        <w:spacing w:after="0" w:line="240" w:lineRule="auto"/>
      </w:pPr>
    </w:p>
    <w:p w14:paraId="563B2238" w14:textId="77777777" w:rsidR="00A163E6" w:rsidRDefault="00A163E6" w:rsidP="00A163E6">
      <w:pPr>
        <w:spacing w:after="0" w:line="240" w:lineRule="auto"/>
      </w:pPr>
      <w:r>
        <w:t>a) VHF (Very High Frequency)</w:t>
      </w:r>
    </w:p>
    <w:p w14:paraId="359C9F14" w14:textId="77777777" w:rsidR="00A163E6" w:rsidRDefault="00A163E6" w:rsidP="00A163E6">
      <w:pPr>
        <w:spacing w:after="0" w:line="240" w:lineRule="auto"/>
      </w:pPr>
    </w:p>
    <w:p w14:paraId="548F88D9" w14:textId="77777777" w:rsidR="00A163E6" w:rsidRDefault="00A163E6" w:rsidP="00A163E6">
      <w:pPr>
        <w:spacing w:after="0" w:line="240" w:lineRule="auto"/>
      </w:pPr>
      <w:r>
        <w:t>b) UHF (Ultra High Frequency)</w:t>
      </w:r>
    </w:p>
    <w:p w14:paraId="2181CAB8" w14:textId="77777777" w:rsidR="00A163E6" w:rsidRDefault="00A163E6" w:rsidP="00A163E6">
      <w:pPr>
        <w:spacing w:after="0" w:line="240" w:lineRule="auto"/>
      </w:pPr>
    </w:p>
    <w:p w14:paraId="0B4ABF2D" w14:textId="77777777" w:rsidR="00A163E6" w:rsidRDefault="00A163E6" w:rsidP="00A163E6">
      <w:pPr>
        <w:spacing w:after="0" w:line="240" w:lineRule="auto"/>
      </w:pPr>
      <w:r>
        <w:t>c) HF (High Frequency)</w:t>
      </w:r>
    </w:p>
    <w:p w14:paraId="4D94DC04" w14:textId="77777777" w:rsidR="00A163E6" w:rsidRDefault="00A163E6" w:rsidP="00A163E6">
      <w:pPr>
        <w:spacing w:after="0" w:line="240" w:lineRule="auto"/>
      </w:pPr>
    </w:p>
    <w:p w14:paraId="62C967E8" w14:textId="77777777" w:rsidR="00A163E6" w:rsidRDefault="00A163E6" w:rsidP="00A163E6">
      <w:pPr>
        <w:spacing w:after="0" w:line="240" w:lineRule="auto"/>
      </w:pPr>
      <w:r>
        <w:t>d) LF (Low Frequency)</w:t>
      </w:r>
    </w:p>
    <w:p w14:paraId="63A4230B" w14:textId="77777777" w:rsidR="00A163E6" w:rsidRDefault="00A163E6" w:rsidP="00A163E6">
      <w:pPr>
        <w:spacing w:after="0" w:line="240" w:lineRule="auto"/>
      </w:pPr>
    </w:p>
    <w:p w14:paraId="2AE14F30" w14:textId="77777777" w:rsidR="00A163E6" w:rsidRDefault="00A163E6" w:rsidP="00A163E6">
      <w:pPr>
        <w:spacing w:after="0" w:line="240" w:lineRule="auto"/>
      </w:pPr>
      <w:r>
        <w:t>Answer: b) UHF (Ultra High Frequency)</w:t>
      </w:r>
    </w:p>
    <w:p w14:paraId="20A7B763" w14:textId="77777777" w:rsidR="00A163E6" w:rsidRDefault="00A163E6" w:rsidP="00A163E6">
      <w:pPr>
        <w:spacing w:after="0" w:line="240" w:lineRule="auto"/>
      </w:pPr>
    </w:p>
    <w:p w14:paraId="5D33075D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primary advantage of passive RFID tags over active RFID tags?</w:t>
      </w:r>
    </w:p>
    <w:p w14:paraId="09AE4FAF" w14:textId="77777777" w:rsidR="00A163E6" w:rsidRDefault="00A163E6" w:rsidP="00A163E6">
      <w:pPr>
        <w:spacing w:after="0" w:line="240" w:lineRule="auto"/>
      </w:pPr>
    </w:p>
    <w:p w14:paraId="7F339854" w14:textId="77777777" w:rsidR="00A163E6" w:rsidRDefault="00A163E6" w:rsidP="00A163E6">
      <w:pPr>
        <w:spacing w:after="0" w:line="240" w:lineRule="auto"/>
      </w:pPr>
      <w:r>
        <w:t>a) Longer read range</w:t>
      </w:r>
    </w:p>
    <w:p w14:paraId="7967D1B6" w14:textId="77777777" w:rsidR="00A163E6" w:rsidRDefault="00A163E6" w:rsidP="00A163E6">
      <w:pPr>
        <w:spacing w:after="0" w:line="240" w:lineRule="auto"/>
      </w:pPr>
    </w:p>
    <w:p w14:paraId="1EE5356B" w14:textId="77777777" w:rsidR="00A163E6" w:rsidRDefault="00A163E6" w:rsidP="00A163E6">
      <w:pPr>
        <w:spacing w:after="0" w:line="240" w:lineRule="auto"/>
      </w:pPr>
      <w:r>
        <w:t>b) Greater data storage capacity</w:t>
      </w:r>
    </w:p>
    <w:p w14:paraId="5A3F1EEA" w14:textId="77777777" w:rsidR="00A163E6" w:rsidRDefault="00A163E6" w:rsidP="00A163E6">
      <w:pPr>
        <w:spacing w:after="0" w:line="240" w:lineRule="auto"/>
      </w:pPr>
    </w:p>
    <w:p w14:paraId="4291D711" w14:textId="77777777" w:rsidR="00A163E6" w:rsidRDefault="00A163E6" w:rsidP="00A163E6">
      <w:pPr>
        <w:spacing w:after="0" w:line="240" w:lineRule="auto"/>
      </w:pPr>
      <w:r>
        <w:t>c) Lower cost</w:t>
      </w:r>
    </w:p>
    <w:p w14:paraId="6FF47BC4" w14:textId="77777777" w:rsidR="00A163E6" w:rsidRDefault="00A163E6" w:rsidP="00A163E6">
      <w:pPr>
        <w:spacing w:after="0" w:line="240" w:lineRule="auto"/>
      </w:pPr>
    </w:p>
    <w:p w14:paraId="113D112E" w14:textId="77777777" w:rsidR="00A163E6" w:rsidRDefault="00A163E6" w:rsidP="00A163E6">
      <w:pPr>
        <w:spacing w:after="0" w:line="240" w:lineRule="auto"/>
      </w:pPr>
      <w:r>
        <w:t>d) Higher data transfer speed</w:t>
      </w:r>
    </w:p>
    <w:p w14:paraId="6EC8D8AA" w14:textId="77777777" w:rsidR="00A163E6" w:rsidRDefault="00A163E6" w:rsidP="00A163E6">
      <w:pPr>
        <w:spacing w:after="0" w:line="240" w:lineRule="auto"/>
      </w:pPr>
    </w:p>
    <w:p w14:paraId="2A2CF27C" w14:textId="77777777" w:rsidR="00A163E6" w:rsidRDefault="00A163E6" w:rsidP="00A163E6">
      <w:pPr>
        <w:spacing w:after="0" w:line="240" w:lineRule="auto"/>
      </w:pPr>
      <w:r>
        <w:t>Answer: c) Lower cost</w:t>
      </w:r>
    </w:p>
    <w:p w14:paraId="195F5B49" w14:textId="77777777" w:rsidR="00A163E6" w:rsidRDefault="00A163E6" w:rsidP="00A163E6">
      <w:pPr>
        <w:spacing w:after="0" w:line="240" w:lineRule="auto"/>
      </w:pPr>
    </w:p>
    <w:p w14:paraId="7A3DC9FF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type of RFID tag requires an external power source for operation?</w:t>
      </w:r>
    </w:p>
    <w:p w14:paraId="2F7B2A9B" w14:textId="77777777" w:rsidR="00A163E6" w:rsidRDefault="00A163E6" w:rsidP="00A163E6">
      <w:pPr>
        <w:spacing w:after="0" w:line="240" w:lineRule="auto"/>
      </w:pPr>
    </w:p>
    <w:p w14:paraId="231E5699" w14:textId="77777777" w:rsidR="00A163E6" w:rsidRDefault="00A163E6" w:rsidP="00A163E6">
      <w:pPr>
        <w:spacing w:after="0" w:line="240" w:lineRule="auto"/>
      </w:pPr>
      <w:r>
        <w:t>a) Active RFID tag</w:t>
      </w:r>
    </w:p>
    <w:p w14:paraId="5DED00B3" w14:textId="77777777" w:rsidR="00A163E6" w:rsidRDefault="00A163E6" w:rsidP="00A163E6">
      <w:pPr>
        <w:spacing w:after="0" w:line="240" w:lineRule="auto"/>
      </w:pPr>
    </w:p>
    <w:p w14:paraId="6840BA0D" w14:textId="77777777" w:rsidR="00A163E6" w:rsidRDefault="00A163E6" w:rsidP="00A163E6">
      <w:pPr>
        <w:spacing w:after="0" w:line="240" w:lineRule="auto"/>
      </w:pPr>
      <w:r>
        <w:t>b) Passive RFID tag</w:t>
      </w:r>
    </w:p>
    <w:p w14:paraId="162E7B90" w14:textId="77777777" w:rsidR="00A163E6" w:rsidRDefault="00A163E6" w:rsidP="00A163E6">
      <w:pPr>
        <w:spacing w:after="0" w:line="240" w:lineRule="auto"/>
      </w:pPr>
    </w:p>
    <w:p w14:paraId="1046F9F0" w14:textId="77777777" w:rsidR="00A163E6" w:rsidRDefault="00A163E6" w:rsidP="00A163E6">
      <w:pPr>
        <w:spacing w:after="0" w:line="240" w:lineRule="auto"/>
      </w:pPr>
      <w:r>
        <w:t>c) Semi-passive RFID tag</w:t>
      </w:r>
    </w:p>
    <w:p w14:paraId="0DEF2FA0" w14:textId="77777777" w:rsidR="00A163E6" w:rsidRDefault="00A163E6" w:rsidP="00A163E6">
      <w:pPr>
        <w:spacing w:after="0" w:line="240" w:lineRule="auto"/>
      </w:pPr>
    </w:p>
    <w:p w14:paraId="2C02D2E3" w14:textId="77777777" w:rsidR="00A163E6" w:rsidRDefault="00A163E6" w:rsidP="00A163E6">
      <w:pPr>
        <w:spacing w:after="0" w:line="240" w:lineRule="auto"/>
      </w:pPr>
      <w:r>
        <w:t>d) Inductive RFID tag</w:t>
      </w:r>
    </w:p>
    <w:p w14:paraId="03610611" w14:textId="77777777" w:rsidR="00A163E6" w:rsidRDefault="00A163E6" w:rsidP="00A163E6">
      <w:pPr>
        <w:spacing w:after="0" w:line="240" w:lineRule="auto"/>
      </w:pPr>
    </w:p>
    <w:p w14:paraId="3C32651C" w14:textId="77777777" w:rsidR="00A163E6" w:rsidRDefault="00A163E6" w:rsidP="00A163E6">
      <w:pPr>
        <w:spacing w:after="0" w:line="240" w:lineRule="auto"/>
      </w:pPr>
      <w:r>
        <w:t>Answer: a) Active RFID tag</w:t>
      </w:r>
    </w:p>
    <w:p w14:paraId="745DC015" w14:textId="77777777" w:rsidR="00A163E6" w:rsidRDefault="00A163E6" w:rsidP="00A163E6">
      <w:pPr>
        <w:spacing w:after="0" w:line="240" w:lineRule="auto"/>
      </w:pPr>
    </w:p>
    <w:p w14:paraId="4B9EC875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In RFID systems, what does "collision" refer to?</w:t>
      </w:r>
    </w:p>
    <w:p w14:paraId="257D20D3" w14:textId="77777777" w:rsidR="00A163E6" w:rsidRDefault="00A163E6" w:rsidP="00A163E6">
      <w:pPr>
        <w:spacing w:after="0" w:line="240" w:lineRule="auto"/>
      </w:pPr>
    </w:p>
    <w:p w14:paraId="4C60FCD8" w14:textId="77777777" w:rsidR="00A163E6" w:rsidRDefault="00A163E6" w:rsidP="00A163E6">
      <w:pPr>
        <w:spacing w:after="0" w:line="240" w:lineRule="auto"/>
      </w:pPr>
      <w:r>
        <w:t>a) When two RFID tags physically collide</w:t>
      </w:r>
    </w:p>
    <w:p w14:paraId="3FD0BB2B" w14:textId="77777777" w:rsidR="00A163E6" w:rsidRDefault="00A163E6" w:rsidP="00A163E6">
      <w:pPr>
        <w:spacing w:after="0" w:line="240" w:lineRule="auto"/>
      </w:pPr>
    </w:p>
    <w:p w14:paraId="45A92C26" w14:textId="77777777" w:rsidR="00A163E6" w:rsidRDefault="00A163E6" w:rsidP="00A163E6">
      <w:pPr>
        <w:spacing w:after="0" w:line="240" w:lineRule="auto"/>
      </w:pPr>
      <w:r>
        <w:t>b) When multiple RFID tags transmit data at the same time, causing interference</w:t>
      </w:r>
    </w:p>
    <w:p w14:paraId="060F8B3E" w14:textId="77777777" w:rsidR="00A163E6" w:rsidRDefault="00A163E6" w:rsidP="00A163E6">
      <w:pPr>
        <w:spacing w:after="0" w:line="240" w:lineRule="auto"/>
      </w:pPr>
    </w:p>
    <w:p w14:paraId="1D5D9068" w14:textId="77777777" w:rsidR="00A163E6" w:rsidRDefault="00A163E6" w:rsidP="00A163E6">
      <w:pPr>
        <w:spacing w:after="0" w:line="240" w:lineRule="auto"/>
      </w:pPr>
      <w:r>
        <w:lastRenderedPageBreak/>
        <w:t>c) When an RFID reader is damaged</w:t>
      </w:r>
    </w:p>
    <w:p w14:paraId="2979B92E" w14:textId="77777777" w:rsidR="00A163E6" w:rsidRDefault="00A163E6" w:rsidP="00A163E6">
      <w:pPr>
        <w:spacing w:after="0" w:line="240" w:lineRule="auto"/>
      </w:pPr>
    </w:p>
    <w:p w14:paraId="3DC1D38E" w14:textId="77777777" w:rsidR="00A163E6" w:rsidRDefault="00A163E6" w:rsidP="00A163E6">
      <w:pPr>
        <w:spacing w:after="0" w:line="240" w:lineRule="auto"/>
      </w:pPr>
      <w:r>
        <w:t>d) When RFID tags are placed too close together</w:t>
      </w:r>
    </w:p>
    <w:p w14:paraId="4FDDD11E" w14:textId="77777777" w:rsidR="00A163E6" w:rsidRDefault="00A163E6" w:rsidP="00A163E6">
      <w:pPr>
        <w:spacing w:after="0" w:line="240" w:lineRule="auto"/>
      </w:pPr>
    </w:p>
    <w:p w14:paraId="0BAC4045" w14:textId="77777777" w:rsidR="00A163E6" w:rsidRDefault="00A163E6" w:rsidP="00A163E6">
      <w:pPr>
        <w:spacing w:after="0" w:line="240" w:lineRule="auto"/>
      </w:pPr>
      <w:r>
        <w:t>Answer: b) When multiple RFID tags transmit data at the same time, causing interference</w:t>
      </w:r>
    </w:p>
    <w:p w14:paraId="6A2A5EC5" w14:textId="77777777" w:rsidR="00A163E6" w:rsidRDefault="00A163E6" w:rsidP="00A163E6">
      <w:pPr>
        <w:spacing w:after="0" w:line="240" w:lineRule="auto"/>
      </w:pPr>
    </w:p>
    <w:p w14:paraId="7682A53F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application commonly uses LF (Low Frequency) RFID technology?</w:t>
      </w:r>
    </w:p>
    <w:p w14:paraId="0D0A617E" w14:textId="77777777" w:rsidR="00A163E6" w:rsidRDefault="00A163E6" w:rsidP="00A163E6">
      <w:pPr>
        <w:spacing w:after="0" w:line="240" w:lineRule="auto"/>
      </w:pPr>
    </w:p>
    <w:p w14:paraId="624ADF23" w14:textId="77777777" w:rsidR="00A163E6" w:rsidRDefault="00A163E6" w:rsidP="00A163E6">
      <w:pPr>
        <w:spacing w:after="0" w:line="240" w:lineRule="auto"/>
      </w:pPr>
      <w:r>
        <w:t>a) Access control systems</w:t>
      </w:r>
    </w:p>
    <w:p w14:paraId="6D5F1CAD" w14:textId="77777777" w:rsidR="00A163E6" w:rsidRDefault="00A163E6" w:rsidP="00A163E6">
      <w:pPr>
        <w:spacing w:after="0" w:line="240" w:lineRule="auto"/>
      </w:pPr>
    </w:p>
    <w:p w14:paraId="74DC0651" w14:textId="77777777" w:rsidR="00A163E6" w:rsidRDefault="00A163E6" w:rsidP="00A163E6">
      <w:pPr>
        <w:spacing w:after="0" w:line="240" w:lineRule="auto"/>
      </w:pPr>
      <w:r>
        <w:t>b) Inventory management in warehouses</w:t>
      </w:r>
    </w:p>
    <w:p w14:paraId="37EB39CD" w14:textId="77777777" w:rsidR="00A163E6" w:rsidRDefault="00A163E6" w:rsidP="00A163E6">
      <w:pPr>
        <w:spacing w:after="0" w:line="240" w:lineRule="auto"/>
      </w:pPr>
    </w:p>
    <w:p w14:paraId="5615485C" w14:textId="77777777" w:rsidR="00A163E6" w:rsidRDefault="00A163E6" w:rsidP="00A163E6">
      <w:pPr>
        <w:spacing w:after="0" w:line="240" w:lineRule="auto"/>
      </w:pPr>
      <w:r>
        <w:t>c) Library book tracking</w:t>
      </w:r>
    </w:p>
    <w:p w14:paraId="0985D7ED" w14:textId="77777777" w:rsidR="00A163E6" w:rsidRDefault="00A163E6" w:rsidP="00A163E6">
      <w:pPr>
        <w:spacing w:after="0" w:line="240" w:lineRule="auto"/>
      </w:pPr>
    </w:p>
    <w:p w14:paraId="6EB96527" w14:textId="77777777" w:rsidR="00A163E6" w:rsidRDefault="00A163E6" w:rsidP="00A163E6">
      <w:pPr>
        <w:spacing w:after="0" w:line="240" w:lineRule="auto"/>
      </w:pPr>
      <w:r>
        <w:t>d) Toll collection on highways</w:t>
      </w:r>
    </w:p>
    <w:p w14:paraId="596A8300" w14:textId="77777777" w:rsidR="00A163E6" w:rsidRDefault="00A163E6" w:rsidP="00A163E6">
      <w:pPr>
        <w:spacing w:after="0" w:line="240" w:lineRule="auto"/>
      </w:pPr>
    </w:p>
    <w:p w14:paraId="66307E53" w14:textId="77777777" w:rsidR="00A163E6" w:rsidRDefault="00A163E6" w:rsidP="00A163E6">
      <w:pPr>
        <w:spacing w:after="0" w:line="240" w:lineRule="auto"/>
      </w:pPr>
      <w:r>
        <w:t>Answer: a) Access control systems</w:t>
      </w:r>
    </w:p>
    <w:p w14:paraId="6D6B227F" w14:textId="77777777" w:rsidR="00A163E6" w:rsidRDefault="00A163E6" w:rsidP="00A163E6">
      <w:pPr>
        <w:spacing w:after="0" w:line="240" w:lineRule="auto"/>
      </w:pPr>
    </w:p>
    <w:p w14:paraId="42175501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RFID technology is commonly used for contactless payment cards like credit cards and transit cards?</w:t>
      </w:r>
    </w:p>
    <w:p w14:paraId="1424CC60" w14:textId="77777777" w:rsidR="00A163E6" w:rsidRDefault="00A163E6" w:rsidP="00A163E6">
      <w:pPr>
        <w:spacing w:after="0" w:line="240" w:lineRule="auto"/>
      </w:pPr>
    </w:p>
    <w:p w14:paraId="62C13D83" w14:textId="77777777" w:rsidR="00A163E6" w:rsidRDefault="00A163E6" w:rsidP="00A163E6">
      <w:pPr>
        <w:spacing w:after="0" w:line="240" w:lineRule="auto"/>
      </w:pPr>
      <w:r>
        <w:t>a) LF (Low Frequency) RFID</w:t>
      </w:r>
    </w:p>
    <w:p w14:paraId="2A61C519" w14:textId="77777777" w:rsidR="00A163E6" w:rsidRDefault="00A163E6" w:rsidP="00A163E6">
      <w:pPr>
        <w:spacing w:after="0" w:line="240" w:lineRule="auto"/>
      </w:pPr>
    </w:p>
    <w:p w14:paraId="03D32940" w14:textId="77777777" w:rsidR="00A163E6" w:rsidRDefault="00A163E6" w:rsidP="00A163E6">
      <w:pPr>
        <w:spacing w:after="0" w:line="240" w:lineRule="auto"/>
      </w:pPr>
      <w:r>
        <w:t>b) HF (High Frequency) RFID</w:t>
      </w:r>
    </w:p>
    <w:p w14:paraId="56E23592" w14:textId="77777777" w:rsidR="00A163E6" w:rsidRDefault="00A163E6" w:rsidP="00A163E6">
      <w:pPr>
        <w:spacing w:after="0" w:line="240" w:lineRule="auto"/>
      </w:pPr>
    </w:p>
    <w:p w14:paraId="3F2DFA28" w14:textId="77777777" w:rsidR="00A163E6" w:rsidRDefault="00A163E6" w:rsidP="00A163E6">
      <w:pPr>
        <w:spacing w:after="0" w:line="240" w:lineRule="auto"/>
      </w:pPr>
      <w:r>
        <w:t>c) UHF (Ultra High Frequency) RFID</w:t>
      </w:r>
    </w:p>
    <w:p w14:paraId="61E29B62" w14:textId="77777777" w:rsidR="00A163E6" w:rsidRDefault="00A163E6" w:rsidP="00A163E6">
      <w:pPr>
        <w:spacing w:after="0" w:line="240" w:lineRule="auto"/>
      </w:pPr>
    </w:p>
    <w:p w14:paraId="4D6FEA0C" w14:textId="77777777" w:rsidR="00A163E6" w:rsidRDefault="00A163E6" w:rsidP="00A163E6">
      <w:pPr>
        <w:spacing w:after="0" w:line="240" w:lineRule="auto"/>
      </w:pPr>
      <w:r>
        <w:t>d) NFC (Near-Field Communication)</w:t>
      </w:r>
    </w:p>
    <w:p w14:paraId="5972BA54" w14:textId="77777777" w:rsidR="00A163E6" w:rsidRDefault="00A163E6" w:rsidP="00A163E6">
      <w:pPr>
        <w:spacing w:after="0" w:line="240" w:lineRule="auto"/>
      </w:pPr>
    </w:p>
    <w:p w14:paraId="21631EE8" w14:textId="77777777" w:rsidR="00A163E6" w:rsidRDefault="00A163E6" w:rsidP="00A163E6">
      <w:pPr>
        <w:spacing w:after="0" w:line="240" w:lineRule="auto"/>
      </w:pPr>
      <w:r>
        <w:t>Answer: d) NFC (Near-Field Communication)</w:t>
      </w:r>
    </w:p>
    <w:p w14:paraId="72A55D74" w14:textId="77777777" w:rsidR="00A163E6" w:rsidRDefault="00A163E6" w:rsidP="00A163E6">
      <w:pPr>
        <w:spacing w:after="0" w:line="240" w:lineRule="auto"/>
      </w:pPr>
    </w:p>
    <w:p w14:paraId="4CFF2DAA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of the following is a potential security concern with RFID technology?</w:t>
      </w:r>
    </w:p>
    <w:p w14:paraId="7487BCC7" w14:textId="77777777" w:rsidR="00A163E6" w:rsidRDefault="00A163E6" w:rsidP="00A163E6">
      <w:pPr>
        <w:spacing w:after="0" w:line="240" w:lineRule="auto"/>
      </w:pPr>
    </w:p>
    <w:p w14:paraId="16621F53" w14:textId="77777777" w:rsidR="00A163E6" w:rsidRDefault="00A163E6" w:rsidP="00A163E6">
      <w:pPr>
        <w:spacing w:after="0" w:line="240" w:lineRule="auto"/>
      </w:pPr>
      <w:r>
        <w:t>a) RFID tags can transmit data over long distances</w:t>
      </w:r>
    </w:p>
    <w:p w14:paraId="4D585E89" w14:textId="77777777" w:rsidR="00A163E6" w:rsidRDefault="00A163E6" w:rsidP="00A163E6">
      <w:pPr>
        <w:spacing w:after="0" w:line="240" w:lineRule="auto"/>
      </w:pPr>
    </w:p>
    <w:p w14:paraId="522F8E20" w14:textId="77777777" w:rsidR="00A163E6" w:rsidRDefault="00A163E6" w:rsidP="00A163E6">
      <w:pPr>
        <w:spacing w:after="0" w:line="240" w:lineRule="auto"/>
      </w:pPr>
      <w:r>
        <w:t>b) RFID tags require physical contact to read</w:t>
      </w:r>
    </w:p>
    <w:p w14:paraId="056C5219" w14:textId="77777777" w:rsidR="00A163E6" w:rsidRDefault="00A163E6" w:rsidP="00A163E6">
      <w:pPr>
        <w:spacing w:after="0" w:line="240" w:lineRule="auto"/>
      </w:pPr>
    </w:p>
    <w:p w14:paraId="27962ED9" w14:textId="77777777" w:rsidR="00A163E6" w:rsidRDefault="00A163E6" w:rsidP="00A163E6">
      <w:pPr>
        <w:spacing w:after="0" w:line="240" w:lineRule="auto"/>
      </w:pPr>
      <w:r>
        <w:t>c) RFID readers are expensive</w:t>
      </w:r>
    </w:p>
    <w:p w14:paraId="4790034A" w14:textId="77777777" w:rsidR="00A163E6" w:rsidRDefault="00A163E6" w:rsidP="00A163E6">
      <w:pPr>
        <w:spacing w:after="0" w:line="240" w:lineRule="auto"/>
      </w:pPr>
    </w:p>
    <w:p w14:paraId="7ADAFA28" w14:textId="77777777" w:rsidR="00A163E6" w:rsidRDefault="00A163E6" w:rsidP="00A163E6">
      <w:pPr>
        <w:spacing w:after="0" w:line="240" w:lineRule="auto"/>
      </w:pPr>
      <w:r>
        <w:t>d) RFID tags are difficult to manufacture</w:t>
      </w:r>
    </w:p>
    <w:p w14:paraId="3DBBCD4A" w14:textId="77777777" w:rsidR="00A163E6" w:rsidRDefault="00A163E6" w:rsidP="00A163E6">
      <w:pPr>
        <w:spacing w:after="0" w:line="240" w:lineRule="auto"/>
      </w:pPr>
    </w:p>
    <w:p w14:paraId="68BF53FE" w14:textId="77777777" w:rsidR="00A163E6" w:rsidRDefault="00A163E6" w:rsidP="00A163E6">
      <w:pPr>
        <w:spacing w:after="0" w:line="240" w:lineRule="auto"/>
      </w:pPr>
      <w:r>
        <w:t>Answer: a) RFID tags can transmit data over long distances</w:t>
      </w:r>
    </w:p>
    <w:p w14:paraId="0F061563" w14:textId="77777777" w:rsidR="00A163E6" w:rsidRDefault="00A163E6" w:rsidP="00A163E6">
      <w:pPr>
        <w:spacing w:after="0" w:line="240" w:lineRule="auto"/>
      </w:pPr>
    </w:p>
    <w:p w14:paraId="776F2FD5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main benefit of using RFID for inventory management in retail stores?</w:t>
      </w:r>
    </w:p>
    <w:p w14:paraId="7F8AF968" w14:textId="77777777" w:rsidR="00A163E6" w:rsidRDefault="00A163E6" w:rsidP="00A163E6">
      <w:pPr>
        <w:spacing w:after="0" w:line="240" w:lineRule="auto"/>
      </w:pPr>
    </w:p>
    <w:p w14:paraId="118F14E1" w14:textId="77777777" w:rsidR="00A163E6" w:rsidRDefault="00A163E6" w:rsidP="00A163E6">
      <w:pPr>
        <w:spacing w:after="0" w:line="240" w:lineRule="auto"/>
      </w:pPr>
      <w:r>
        <w:t>a) Faster checkout for customers</w:t>
      </w:r>
    </w:p>
    <w:p w14:paraId="3920A639" w14:textId="77777777" w:rsidR="00A163E6" w:rsidRDefault="00A163E6" w:rsidP="00A163E6">
      <w:pPr>
        <w:spacing w:after="0" w:line="240" w:lineRule="auto"/>
      </w:pPr>
    </w:p>
    <w:p w14:paraId="3495B22C" w14:textId="77777777" w:rsidR="00A163E6" w:rsidRDefault="00A163E6" w:rsidP="00A163E6">
      <w:pPr>
        <w:spacing w:after="0" w:line="240" w:lineRule="auto"/>
      </w:pPr>
      <w:r>
        <w:t>b) Increased shelf space</w:t>
      </w:r>
    </w:p>
    <w:p w14:paraId="6DE1172D" w14:textId="77777777" w:rsidR="00A163E6" w:rsidRDefault="00A163E6" w:rsidP="00A163E6">
      <w:pPr>
        <w:spacing w:after="0" w:line="240" w:lineRule="auto"/>
      </w:pPr>
    </w:p>
    <w:p w14:paraId="6F430757" w14:textId="77777777" w:rsidR="00A163E6" w:rsidRDefault="00A163E6" w:rsidP="00A163E6">
      <w:pPr>
        <w:spacing w:after="0" w:line="240" w:lineRule="auto"/>
      </w:pPr>
      <w:r>
        <w:t>c) Reduced inventory accuracy</w:t>
      </w:r>
    </w:p>
    <w:p w14:paraId="797D8751" w14:textId="77777777" w:rsidR="00A163E6" w:rsidRDefault="00A163E6" w:rsidP="00A163E6">
      <w:pPr>
        <w:spacing w:after="0" w:line="240" w:lineRule="auto"/>
      </w:pPr>
    </w:p>
    <w:p w14:paraId="5FBD3239" w14:textId="77777777" w:rsidR="00A163E6" w:rsidRDefault="00A163E6" w:rsidP="00A163E6">
      <w:pPr>
        <w:spacing w:after="0" w:line="240" w:lineRule="auto"/>
      </w:pPr>
      <w:r>
        <w:lastRenderedPageBreak/>
        <w:t>d) Lower product prices</w:t>
      </w:r>
    </w:p>
    <w:p w14:paraId="783CA206" w14:textId="77777777" w:rsidR="00A163E6" w:rsidRDefault="00A163E6" w:rsidP="00A163E6">
      <w:pPr>
        <w:spacing w:after="0" w:line="240" w:lineRule="auto"/>
      </w:pPr>
    </w:p>
    <w:p w14:paraId="4920C0E8" w14:textId="77777777" w:rsidR="00A163E6" w:rsidRDefault="00A163E6" w:rsidP="00A163E6">
      <w:pPr>
        <w:spacing w:after="0" w:line="240" w:lineRule="auto"/>
      </w:pPr>
      <w:r>
        <w:t>Answer: a) Faster checkout for customers</w:t>
      </w:r>
    </w:p>
    <w:p w14:paraId="08956086" w14:textId="77777777" w:rsidR="00A163E6" w:rsidRDefault="00A163E6" w:rsidP="00A163E6">
      <w:pPr>
        <w:spacing w:after="0" w:line="240" w:lineRule="auto"/>
      </w:pPr>
    </w:p>
    <w:p w14:paraId="65A498CB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RFID frequency band is commonly used for tracking livestock and pets?</w:t>
      </w:r>
    </w:p>
    <w:p w14:paraId="768692B6" w14:textId="77777777" w:rsidR="00A163E6" w:rsidRDefault="00A163E6" w:rsidP="00A163E6">
      <w:pPr>
        <w:spacing w:after="0" w:line="240" w:lineRule="auto"/>
      </w:pPr>
    </w:p>
    <w:p w14:paraId="23B750B2" w14:textId="77777777" w:rsidR="00A163E6" w:rsidRDefault="00A163E6" w:rsidP="00A163E6">
      <w:pPr>
        <w:spacing w:after="0" w:line="240" w:lineRule="auto"/>
      </w:pPr>
      <w:r>
        <w:t>a) VHF (Very High Frequency)</w:t>
      </w:r>
    </w:p>
    <w:p w14:paraId="4A9F8AD0" w14:textId="77777777" w:rsidR="00A163E6" w:rsidRDefault="00A163E6" w:rsidP="00A163E6">
      <w:pPr>
        <w:spacing w:after="0" w:line="240" w:lineRule="auto"/>
      </w:pPr>
    </w:p>
    <w:p w14:paraId="659D38B5" w14:textId="77777777" w:rsidR="00A163E6" w:rsidRDefault="00A163E6" w:rsidP="00A163E6">
      <w:pPr>
        <w:spacing w:after="0" w:line="240" w:lineRule="auto"/>
      </w:pPr>
      <w:r>
        <w:t>b) UHF (Ultra High Frequency)</w:t>
      </w:r>
    </w:p>
    <w:p w14:paraId="5B956E37" w14:textId="77777777" w:rsidR="00A163E6" w:rsidRDefault="00A163E6" w:rsidP="00A163E6">
      <w:pPr>
        <w:spacing w:after="0" w:line="240" w:lineRule="auto"/>
      </w:pPr>
    </w:p>
    <w:p w14:paraId="0EB2147E" w14:textId="77777777" w:rsidR="00A163E6" w:rsidRDefault="00A163E6" w:rsidP="00A163E6">
      <w:pPr>
        <w:spacing w:after="0" w:line="240" w:lineRule="auto"/>
      </w:pPr>
      <w:r>
        <w:t>c) HF (High Frequency)</w:t>
      </w:r>
    </w:p>
    <w:p w14:paraId="60C8D773" w14:textId="77777777" w:rsidR="00A163E6" w:rsidRDefault="00A163E6" w:rsidP="00A163E6">
      <w:pPr>
        <w:spacing w:after="0" w:line="240" w:lineRule="auto"/>
      </w:pPr>
    </w:p>
    <w:p w14:paraId="13FE4107" w14:textId="77777777" w:rsidR="00A163E6" w:rsidRDefault="00A163E6" w:rsidP="00A163E6">
      <w:pPr>
        <w:spacing w:after="0" w:line="240" w:lineRule="auto"/>
      </w:pPr>
      <w:r>
        <w:t>d) LF (Low Frequency)</w:t>
      </w:r>
    </w:p>
    <w:p w14:paraId="1C1172C0" w14:textId="77777777" w:rsidR="00A163E6" w:rsidRDefault="00A163E6" w:rsidP="00A163E6">
      <w:pPr>
        <w:spacing w:after="0" w:line="240" w:lineRule="auto"/>
      </w:pPr>
    </w:p>
    <w:p w14:paraId="646BF4FB" w14:textId="77777777" w:rsidR="00A163E6" w:rsidRDefault="00A163E6" w:rsidP="00A163E6">
      <w:pPr>
        <w:spacing w:after="0" w:line="240" w:lineRule="auto"/>
      </w:pPr>
      <w:r>
        <w:t>Answer: a) VHF (Very High Frequency)</w:t>
      </w:r>
    </w:p>
    <w:p w14:paraId="1CA23B18" w14:textId="77777777" w:rsidR="00A163E6" w:rsidRDefault="00A163E6" w:rsidP="00A163E6">
      <w:pPr>
        <w:spacing w:after="0" w:line="240" w:lineRule="auto"/>
      </w:pPr>
    </w:p>
    <w:p w14:paraId="16C1CF81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read range of an RFID system?</w:t>
      </w:r>
    </w:p>
    <w:p w14:paraId="24423BCA" w14:textId="77777777" w:rsidR="00A163E6" w:rsidRDefault="00A163E6" w:rsidP="00A163E6">
      <w:pPr>
        <w:spacing w:after="0" w:line="240" w:lineRule="auto"/>
      </w:pPr>
    </w:p>
    <w:p w14:paraId="1BFC8981" w14:textId="77777777" w:rsidR="00A163E6" w:rsidRDefault="00A163E6" w:rsidP="00A163E6">
      <w:pPr>
        <w:spacing w:after="0" w:line="240" w:lineRule="auto"/>
      </w:pPr>
      <w:r>
        <w:t>a) The number of RFID tags that can be read simultaneously</w:t>
      </w:r>
    </w:p>
    <w:p w14:paraId="4233DA87" w14:textId="77777777" w:rsidR="00A163E6" w:rsidRDefault="00A163E6" w:rsidP="00A163E6">
      <w:pPr>
        <w:spacing w:after="0" w:line="240" w:lineRule="auto"/>
      </w:pPr>
    </w:p>
    <w:p w14:paraId="5A533D84" w14:textId="77777777" w:rsidR="00A163E6" w:rsidRDefault="00A163E6" w:rsidP="00A163E6">
      <w:pPr>
        <w:spacing w:after="0" w:line="240" w:lineRule="auto"/>
      </w:pPr>
      <w:r>
        <w:t>b) The distance between the RFID reader and the RFID tag for successful data transmission</w:t>
      </w:r>
    </w:p>
    <w:p w14:paraId="466BCDF0" w14:textId="77777777" w:rsidR="00A163E6" w:rsidRDefault="00A163E6" w:rsidP="00A163E6">
      <w:pPr>
        <w:spacing w:after="0" w:line="240" w:lineRule="auto"/>
      </w:pPr>
    </w:p>
    <w:p w14:paraId="30C859FD" w14:textId="77777777" w:rsidR="00A163E6" w:rsidRDefault="00A163E6" w:rsidP="00A163E6">
      <w:pPr>
        <w:spacing w:after="0" w:line="240" w:lineRule="auto"/>
      </w:pPr>
      <w:r>
        <w:t>c) The speed at which RFID tags transmit data</w:t>
      </w:r>
    </w:p>
    <w:p w14:paraId="113104AC" w14:textId="77777777" w:rsidR="00A163E6" w:rsidRDefault="00A163E6" w:rsidP="00A163E6">
      <w:pPr>
        <w:spacing w:after="0" w:line="240" w:lineRule="auto"/>
      </w:pPr>
    </w:p>
    <w:p w14:paraId="208CF215" w14:textId="77777777" w:rsidR="00A163E6" w:rsidRDefault="00A163E6" w:rsidP="00A163E6">
      <w:pPr>
        <w:spacing w:after="0" w:line="240" w:lineRule="auto"/>
      </w:pPr>
      <w:r>
        <w:t>d) The amount of data that can be stored on an RFID tag</w:t>
      </w:r>
    </w:p>
    <w:p w14:paraId="5A2FE0ED" w14:textId="77777777" w:rsidR="00A163E6" w:rsidRDefault="00A163E6" w:rsidP="00A163E6">
      <w:pPr>
        <w:spacing w:after="0" w:line="240" w:lineRule="auto"/>
      </w:pPr>
    </w:p>
    <w:p w14:paraId="79D4C101" w14:textId="77777777" w:rsidR="00A163E6" w:rsidRDefault="00A163E6" w:rsidP="00A163E6">
      <w:pPr>
        <w:spacing w:after="0" w:line="240" w:lineRule="auto"/>
      </w:pPr>
      <w:r>
        <w:t>Answer: b) The distance between the RFID reader and the RFID tag for successful data transmission</w:t>
      </w:r>
    </w:p>
    <w:p w14:paraId="71FD4C8E" w14:textId="77777777" w:rsidR="00A163E6" w:rsidRDefault="00A163E6" w:rsidP="00A163E6">
      <w:pPr>
        <w:spacing w:after="0" w:line="240" w:lineRule="auto"/>
      </w:pPr>
    </w:p>
    <w:p w14:paraId="1D6ED3E8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RFID technology is often used for tracking and managing assets in industrial settings?</w:t>
      </w:r>
    </w:p>
    <w:p w14:paraId="3FC4298C" w14:textId="77777777" w:rsidR="00A163E6" w:rsidRDefault="00A163E6" w:rsidP="00A163E6">
      <w:pPr>
        <w:spacing w:after="0" w:line="240" w:lineRule="auto"/>
      </w:pPr>
    </w:p>
    <w:p w14:paraId="637AB786" w14:textId="77777777" w:rsidR="00A163E6" w:rsidRDefault="00A163E6" w:rsidP="00A163E6">
      <w:pPr>
        <w:spacing w:after="0" w:line="240" w:lineRule="auto"/>
      </w:pPr>
      <w:r>
        <w:t>a) LF (Low Frequency) RFID</w:t>
      </w:r>
    </w:p>
    <w:p w14:paraId="75DF7D72" w14:textId="77777777" w:rsidR="00A163E6" w:rsidRDefault="00A163E6" w:rsidP="00A163E6">
      <w:pPr>
        <w:spacing w:after="0" w:line="240" w:lineRule="auto"/>
      </w:pPr>
    </w:p>
    <w:p w14:paraId="19DC8297" w14:textId="77777777" w:rsidR="00A163E6" w:rsidRDefault="00A163E6" w:rsidP="00A163E6">
      <w:pPr>
        <w:spacing w:after="0" w:line="240" w:lineRule="auto"/>
      </w:pPr>
      <w:r>
        <w:t>b) HF (High Frequency) RFID</w:t>
      </w:r>
    </w:p>
    <w:p w14:paraId="3B8A9E37" w14:textId="77777777" w:rsidR="00A163E6" w:rsidRDefault="00A163E6" w:rsidP="00A163E6">
      <w:pPr>
        <w:spacing w:after="0" w:line="240" w:lineRule="auto"/>
      </w:pPr>
    </w:p>
    <w:p w14:paraId="4FE48922" w14:textId="77777777" w:rsidR="00A163E6" w:rsidRDefault="00A163E6" w:rsidP="00A163E6">
      <w:pPr>
        <w:spacing w:after="0" w:line="240" w:lineRule="auto"/>
      </w:pPr>
      <w:r>
        <w:t>c) UHF (Ultra High Frequency) RFID</w:t>
      </w:r>
    </w:p>
    <w:p w14:paraId="0D6DBF70" w14:textId="77777777" w:rsidR="00A163E6" w:rsidRDefault="00A163E6" w:rsidP="00A163E6">
      <w:pPr>
        <w:spacing w:after="0" w:line="240" w:lineRule="auto"/>
      </w:pPr>
    </w:p>
    <w:p w14:paraId="4655D63F" w14:textId="77777777" w:rsidR="00A163E6" w:rsidRDefault="00A163E6" w:rsidP="00A163E6">
      <w:pPr>
        <w:spacing w:after="0" w:line="240" w:lineRule="auto"/>
      </w:pPr>
      <w:r>
        <w:t>d) Passive RFID</w:t>
      </w:r>
    </w:p>
    <w:p w14:paraId="66090F51" w14:textId="77777777" w:rsidR="00A163E6" w:rsidRDefault="00A163E6" w:rsidP="00A163E6">
      <w:pPr>
        <w:spacing w:after="0" w:line="240" w:lineRule="auto"/>
      </w:pPr>
    </w:p>
    <w:p w14:paraId="049D8DDE" w14:textId="77777777" w:rsidR="00A163E6" w:rsidRDefault="00A163E6" w:rsidP="00A163E6">
      <w:pPr>
        <w:spacing w:after="0" w:line="240" w:lineRule="auto"/>
      </w:pPr>
      <w:r>
        <w:t>Answer: c) UHF (Ultra High Frequency) RFID</w:t>
      </w:r>
    </w:p>
    <w:p w14:paraId="2B581F4B" w14:textId="77777777" w:rsidR="00A163E6" w:rsidRDefault="00A163E6" w:rsidP="00A163E6">
      <w:pPr>
        <w:spacing w:after="0" w:line="240" w:lineRule="auto"/>
      </w:pPr>
    </w:p>
    <w:p w14:paraId="6EB54913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main limitation of using LF (Low Frequency) RFID technology?</w:t>
      </w:r>
    </w:p>
    <w:p w14:paraId="3BC14D06" w14:textId="77777777" w:rsidR="00A163E6" w:rsidRDefault="00A163E6" w:rsidP="00A163E6">
      <w:pPr>
        <w:spacing w:after="0" w:line="240" w:lineRule="auto"/>
      </w:pPr>
    </w:p>
    <w:p w14:paraId="01B4A10C" w14:textId="77777777" w:rsidR="00A163E6" w:rsidRDefault="00A163E6" w:rsidP="00A163E6">
      <w:pPr>
        <w:spacing w:after="0" w:line="240" w:lineRule="auto"/>
      </w:pPr>
      <w:r>
        <w:t xml:space="preserve">a) </w:t>
      </w:r>
      <w:proofErr w:type="gramStart"/>
      <w:r>
        <w:t>Short</w:t>
      </w:r>
      <w:proofErr w:type="gramEnd"/>
      <w:r>
        <w:t xml:space="preserve"> read range</w:t>
      </w:r>
    </w:p>
    <w:p w14:paraId="0992EFE0" w14:textId="77777777" w:rsidR="00A163E6" w:rsidRDefault="00A163E6" w:rsidP="00A163E6">
      <w:pPr>
        <w:spacing w:after="0" w:line="240" w:lineRule="auto"/>
      </w:pPr>
    </w:p>
    <w:p w14:paraId="650925CA" w14:textId="77777777" w:rsidR="00A163E6" w:rsidRDefault="00A163E6" w:rsidP="00A163E6">
      <w:pPr>
        <w:spacing w:after="0" w:line="240" w:lineRule="auto"/>
      </w:pPr>
      <w:r>
        <w:t>b) High cost</w:t>
      </w:r>
    </w:p>
    <w:p w14:paraId="2AFB96CF" w14:textId="77777777" w:rsidR="00A163E6" w:rsidRDefault="00A163E6" w:rsidP="00A163E6">
      <w:pPr>
        <w:spacing w:after="0" w:line="240" w:lineRule="auto"/>
      </w:pPr>
    </w:p>
    <w:p w14:paraId="10D544FD" w14:textId="77777777" w:rsidR="00A163E6" w:rsidRDefault="00A163E6" w:rsidP="00A163E6">
      <w:pPr>
        <w:spacing w:after="0" w:line="240" w:lineRule="auto"/>
      </w:pPr>
      <w:r>
        <w:t>c) Limited data storage capacity</w:t>
      </w:r>
    </w:p>
    <w:p w14:paraId="60C463D1" w14:textId="77777777" w:rsidR="00A163E6" w:rsidRDefault="00A163E6" w:rsidP="00A163E6">
      <w:pPr>
        <w:spacing w:after="0" w:line="240" w:lineRule="auto"/>
      </w:pPr>
    </w:p>
    <w:p w14:paraId="693634D2" w14:textId="77777777" w:rsidR="00A163E6" w:rsidRDefault="00A163E6" w:rsidP="00A163E6">
      <w:pPr>
        <w:spacing w:after="0" w:line="240" w:lineRule="auto"/>
      </w:pPr>
      <w:r>
        <w:t>d) Slow data transfer speed</w:t>
      </w:r>
    </w:p>
    <w:p w14:paraId="5F954BB5" w14:textId="77777777" w:rsidR="00A163E6" w:rsidRDefault="00A163E6" w:rsidP="00A163E6">
      <w:pPr>
        <w:spacing w:after="0" w:line="240" w:lineRule="auto"/>
      </w:pPr>
    </w:p>
    <w:p w14:paraId="7D863C69" w14:textId="77777777" w:rsidR="00A163E6" w:rsidRDefault="00A163E6" w:rsidP="00A163E6">
      <w:pPr>
        <w:spacing w:after="0" w:line="240" w:lineRule="auto"/>
      </w:pPr>
      <w:r>
        <w:t>Answer: a) Short read range</w:t>
      </w:r>
    </w:p>
    <w:p w14:paraId="21C88A4C" w14:textId="77777777" w:rsidR="00A163E6" w:rsidRDefault="00A163E6" w:rsidP="00A163E6">
      <w:pPr>
        <w:spacing w:after="0" w:line="240" w:lineRule="auto"/>
      </w:pPr>
    </w:p>
    <w:p w14:paraId="256E4CB8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of the following is NOT a potential application of RFID technology?</w:t>
      </w:r>
    </w:p>
    <w:p w14:paraId="1381F0C9" w14:textId="77777777" w:rsidR="00A163E6" w:rsidRDefault="00A163E6" w:rsidP="00A163E6">
      <w:pPr>
        <w:spacing w:after="0" w:line="240" w:lineRule="auto"/>
      </w:pPr>
    </w:p>
    <w:p w14:paraId="7AFEFC7F" w14:textId="77777777" w:rsidR="00A163E6" w:rsidRDefault="00A163E6" w:rsidP="00A163E6">
      <w:pPr>
        <w:spacing w:after="0" w:line="240" w:lineRule="auto"/>
      </w:pPr>
      <w:r>
        <w:t>a) Tracking luggage at airports</w:t>
      </w:r>
    </w:p>
    <w:p w14:paraId="23299E28" w14:textId="77777777" w:rsidR="00A163E6" w:rsidRDefault="00A163E6" w:rsidP="00A163E6">
      <w:pPr>
        <w:spacing w:after="0" w:line="240" w:lineRule="auto"/>
      </w:pPr>
    </w:p>
    <w:p w14:paraId="0EA52E7D" w14:textId="77777777" w:rsidR="00A163E6" w:rsidRDefault="00A163E6" w:rsidP="00A163E6">
      <w:pPr>
        <w:spacing w:after="0" w:line="240" w:lineRule="auto"/>
      </w:pPr>
      <w:r>
        <w:t>b) Inventory management in hospitals</w:t>
      </w:r>
    </w:p>
    <w:p w14:paraId="71F52F99" w14:textId="77777777" w:rsidR="00A163E6" w:rsidRDefault="00A163E6" w:rsidP="00A163E6">
      <w:pPr>
        <w:spacing w:after="0" w:line="240" w:lineRule="auto"/>
      </w:pPr>
    </w:p>
    <w:p w14:paraId="662FF7A4" w14:textId="77777777" w:rsidR="00A163E6" w:rsidRDefault="00A163E6" w:rsidP="00A163E6">
      <w:pPr>
        <w:spacing w:after="0" w:line="240" w:lineRule="auto"/>
      </w:pPr>
      <w:r>
        <w:t>c) Controlling traffic signals</w:t>
      </w:r>
    </w:p>
    <w:p w14:paraId="593C408B" w14:textId="77777777" w:rsidR="00A163E6" w:rsidRDefault="00A163E6" w:rsidP="00A163E6">
      <w:pPr>
        <w:spacing w:after="0" w:line="240" w:lineRule="auto"/>
      </w:pPr>
    </w:p>
    <w:p w14:paraId="7784F8E6" w14:textId="77777777" w:rsidR="00A163E6" w:rsidRDefault="00A163E6" w:rsidP="00A163E6">
      <w:pPr>
        <w:spacing w:after="0" w:line="240" w:lineRule="auto"/>
      </w:pPr>
      <w:r>
        <w:t>d) Authenticating access to secure areas</w:t>
      </w:r>
    </w:p>
    <w:p w14:paraId="434D78AE" w14:textId="77777777" w:rsidR="00A163E6" w:rsidRDefault="00A163E6" w:rsidP="00A163E6">
      <w:pPr>
        <w:spacing w:after="0" w:line="240" w:lineRule="auto"/>
      </w:pPr>
    </w:p>
    <w:p w14:paraId="0E1B7F0F" w14:textId="77777777" w:rsidR="00A163E6" w:rsidRDefault="00A163E6" w:rsidP="00A163E6">
      <w:pPr>
        <w:spacing w:after="0" w:line="240" w:lineRule="auto"/>
      </w:pPr>
      <w:r>
        <w:t>Answer: c) Controlling traffic signals</w:t>
      </w:r>
    </w:p>
    <w:p w14:paraId="4FE61FBD" w14:textId="77777777" w:rsidR="00A163E6" w:rsidRDefault="00A163E6" w:rsidP="00A163E6">
      <w:pPr>
        <w:spacing w:after="0" w:line="240" w:lineRule="auto"/>
      </w:pPr>
    </w:p>
    <w:p w14:paraId="4A5C85D4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does "EPC" stand for in the context of RFID technology?</w:t>
      </w:r>
    </w:p>
    <w:p w14:paraId="5A86ECA2" w14:textId="77777777" w:rsidR="00A163E6" w:rsidRDefault="00A163E6" w:rsidP="00A163E6">
      <w:pPr>
        <w:spacing w:after="0" w:line="240" w:lineRule="auto"/>
      </w:pPr>
    </w:p>
    <w:p w14:paraId="0530DBCC" w14:textId="77777777" w:rsidR="00A163E6" w:rsidRDefault="00A163E6" w:rsidP="00A163E6">
      <w:pPr>
        <w:spacing w:after="0" w:line="240" w:lineRule="auto"/>
      </w:pPr>
      <w:r>
        <w:t>a) Electronic Product Code</w:t>
      </w:r>
    </w:p>
    <w:p w14:paraId="3E6CC586" w14:textId="77777777" w:rsidR="00A163E6" w:rsidRDefault="00A163E6" w:rsidP="00A163E6">
      <w:pPr>
        <w:spacing w:after="0" w:line="240" w:lineRule="auto"/>
      </w:pPr>
    </w:p>
    <w:p w14:paraId="6DE28A28" w14:textId="77777777" w:rsidR="00A163E6" w:rsidRDefault="00A163E6" w:rsidP="00A163E6">
      <w:pPr>
        <w:spacing w:after="0" w:line="240" w:lineRule="auto"/>
      </w:pPr>
      <w:r>
        <w:t>b) Extra Personal Computer</w:t>
      </w:r>
    </w:p>
    <w:p w14:paraId="26DB10A0" w14:textId="77777777" w:rsidR="00A163E6" w:rsidRDefault="00A163E6" w:rsidP="00A163E6">
      <w:pPr>
        <w:spacing w:after="0" w:line="240" w:lineRule="auto"/>
      </w:pPr>
    </w:p>
    <w:p w14:paraId="3D1999C6" w14:textId="77777777" w:rsidR="00A163E6" w:rsidRDefault="00A163E6" w:rsidP="00A163E6">
      <w:pPr>
        <w:spacing w:after="0" w:line="240" w:lineRule="auto"/>
      </w:pPr>
      <w:r>
        <w:t>c) Efficient Product Classification</w:t>
      </w:r>
    </w:p>
    <w:p w14:paraId="1A2D1DFE" w14:textId="77777777" w:rsidR="00A163E6" w:rsidRDefault="00A163E6" w:rsidP="00A163E6">
      <w:pPr>
        <w:spacing w:after="0" w:line="240" w:lineRule="auto"/>
      </w:pPr>
    </w:p>
    <w:p w14:paraId="4FE463AD" w14:textId="77777777" w:rsidR="00A163E6" w:rsidRDefault="00A163E6" w:rsidP="00A163E6">
      <w:pPr>
        <w:spacing w:after="0" w:line="240" w:lineRule="auto"/>
      </w:pPr>
      <w:r>
        <w:t>d) Enhanced Privacy Code</w:t>
      </w:r>
    </w:p>
    <w:p w14:paraId="07D0CBDA" w14:textId="77777777" w:rsidR="00A163E6" w:rsidRDefault="00A163E6" w:rsidP="00A163E6">
      <w:pPr>
        <w:spacing w:after="0" w:line="240" w:lineRule="auto"/>
      </w:pPr>
    </w:p>
    <w:p w14:paraId="7029222A" w14:textId="77777777" w:rsidR="00A163E6" w:rsidRDefault="00A163E6" w:rsidP="00A163E6">
      <w:pPr>
        <w:spacing w:after="0" w:line="240" w:lineRule="auto"/>
      </w:pPr>
      <w:r>
        <w:t>Answer: a) Electronic Product Code</w:t>
      </w:r>
    </w:p>
    <w:p w14:paraId="75109965" w14:textId="77777777" w:rsidR="00A163E6" w:rsidRDefault="00A163E6" w:rsidP="00A163E6">
      <w:pPr>
        <w:spacing w:after="0" w:line="240" w:lineRule="auto"/>
      </w:pPr>
    </w:p>
    <w:p w14:paraId="18D9A683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In RFID systems, what is the purpose of anti-collision algorithms?</w:t>
      </w:r>
    </w:p>
    <w:p w14:paraId="70D5BBF0" w14:textId="77777777" w:rsidR="00A163E6" w:rsidRDefault="00A163E6" w:rsidP="00A163E6">
      <w:pPr>
        <w:spacing w:after="0" w:line="240" w:lineRule="auto"/>
      </w:pPr>
    </w:p>
    <w:p w14:paraId="5297E9E9" w14:textId="77777777" w:rsidR="00A163E6" w:rsidRDefault="00A163E6" w:rsidP="00A163E6">
      <w:pPr>
        <w:spacing w:after="0" w:line="240" w:lineRule="auto"/>
      </w:pPr>
      <w:r>
        <w:t>a) To prevent RFID tags from being read</w:t>
      </w:r>
    </w:p>
    <w:p w14:paraId="28F57613" w14:textId="77777777" w:rsidR="00A163E6" w:rsidRDefault="00A163E6" w:rsidP="00A163E6">
      <w:pPr>
        <w:spacing w:after="0" w:line="240" w:lineRule="auto"/>
      </w:pPr>
    </w:p>
    <w:p w14:paraId="6BBF75FD" w14:textId="77777777" w:rsidR="00A163E6" w:rsidRDefault="00A163E6" w:rsidP="00A163E6">
      <w:pPr>
        <w:spacing w:after="0" w:line="240" w:lineRule="auto"/>
      </w:pPr>
      <w:r>
        <w:t>b) To encrypt data on RFID tags</w:t>
      </w:r>
    </w:p>
    <w:p w14:paraId="2B1E68DE" w14:textId="77777777" w:rsidR="00A163E6" w:rsidRDefault="00A163E6" w:rsidP="00A163E6">
      <w:pPr>
        <w:spacing w:after="0" w:line="240" w:lineRule="auto"/>
      </w:pPr>
    </w:p>
    <w:p w14:paraId="48A9CD29" w14:textId="77777777" w:rsidR="00A163E6" w:rsidRDefault="00A163E6" w:rsidP="00A163E6">
      <w:pPr>
        <w:spacing w:after="0" w:line="240" w:lineRule="auto"/>
      </w:pPr>
      <w:r>
        <w:t>c) To resolve conflicts when multiple RFID tags transmit simultaneously</w:t>
      </w:r>
    </w:p>
    <w:p w14:paraId="353086CC" w14:textId="77777777" w:rsidR="00A163E6" w:rsidRDefault="00A163E6" w:rsidP="00A163E6">
      <w:pPr>
        <w:spacing w:after="0" w:line="240" w:lineRule="auto"/>
      </w:pPr>
    </w:p>
    <w:p w14:paraId="21AFFEFA" w14:textId="77777777" w:rsidR="00A163E6" w:rsidRDefault="00A163E6" w:rsidP="00A163E6">
      <w:pPr>
        <w:spacing w:after="0" w:line="240" w:lineRule="auto"/>
      </w:pPr>
      <w:r>
        <w:t>d) To increase the cost of RFID technology</w:t>
      </w:r>
    </w:p>
    <w:p w14:paraId="77D57F81" w14:textId="77777777" w:rsidR="00A163E6" w:rsidRDefault="00A163E6" w:rsidP="00A163E6">
      <w:pPr>
        <w:spacing w:after="0" w:line="240" w:lineRule="auto"/>
      </w:pPr>
    </w:p>
    <w:p w14:paraId="54896B07" w14:textId="77777777" w:rsidR="00A163E6" w:rsidRDefault="00A163E6" w:rsidP="00A163E6">
      <w:pPr>
        <w:spacing w:after="0" w:line="240" w:lineRule="auto"/>
      </w:pPr>
      <w:r>
        <w:t>Answer: c) To resolve conflicts when multiple RFID tags transmit simultaneously</w:t>
      </w:r>
    </w:p>
    <w:p w14:paraId="36DBCC6D" w14:textId="77777777" w:rsidR="00A163E6" w:rsidRDefault="00A163E6" w:rsidP="00A163E6">
      <w:pPr>
        <w:spacing w:after="0" w:line="240" w:lineRule="auto"/>
      </w:pPr>
    </w:p>
    <w:p w14:paraId="293E461E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primary advantage of using semi-passive RFID tags?</w:t>
      </w:r>
    </w:p>
    <w:p w14:paraId="5514C28A" w14:textId="77777777" w:rsidR="00A163E6" w:rsidRDefault="00A163E6" w:rsidP="00A163E6">
      <w:pPr>
        <w:spacing w:after="0" w:line="240" w:lineRule="auto"/>
      </w:pPr>
    </w:p>
    <w:p w14:paraId="187E8C6E" w14:textId="77777777" w:rsidR="00A163E6" w:rsidRDefault="00A163E6" w:rsidP="00A163E6">
      <w:pPr>
        <w:spacing w:after="0" w:line="240" w:lineRule="auto"/>
      </w:pPr>
      <w:r>
        <w:t>a) Long read range</w:t>
      </w:r>
    </w:p>
    <w:p w14:paraId="49DE0EE2" w14:textId="77777777" w:rsidR="00A163E6" w:rsidRDefault="00A163E6" w:rsidP="00A163E6">
      <w:pPr>
        <w:spacing w:after="0" w:line="240" w:lineRule="auto"/>
      </w:pPr>
    </w:p>
    <w:p w14:paraId="66EDD369" w14:textId="77777777" w:rsidR="00A163E6" w:rsidRDefault="00A163E6" w:rsidP="00A163E6">
      <w:pPr>
        <w:spacing w:after="0" w:line="240" w:lineRule="auto"/>
      </w:pPr>
      <w:r>
        <w:t>b) Lower cost</w:t>
      </w:r>
    </w:p>
    <w:p w14:paraId="4CD43EC8" w14:textId="77777777" w:rsidR="00A163E6" w:rsidRDefault="00A163E6" w:rsidP="00A163E6">
      <w:pPr>
        <w:spacing w:after="0" w:line="240" w:lineRule="auto"/>
      </w:pPr>
    </w:p>
    <w:p w14:paraId="05795E1E" w14:textId="77777777" w:rsidR="00A163E6" w:rsidRDefault="00A163E6" w:rsidP="00A163E6">
      <w:pPr>
        <w:spacing w:after="0" w:line="240" w:lineRule="auto"/>
      </w:pPr>
      <w:r>
        <w:t>c) Greater data storage capacity</w:t>
      </w:r>
    </w:p>
    <w:p w14:paraId="1C1C681D" w14:textId="77777777" w:rsidR="00A163E6" w:rsidRDefault="00A163E6" w:rsidP="00A163E6">
      <w:pPr>
        <w:spacing w:after="0" w:line="240" w:lineRule="auto"/>
      </w:pPr>
    </w:p>
    <w:p w14:paraId="08D2D164" w14:textId="77777777" w:rsidR="00A163E6" w:rsidRDefault="00A163E6" w:rsidP="00A163E6">
      <w:pPr>
        <w:spacing w:after="0" w:line="240" w:lineRule="auto"/>
      </w:pPr>
      <w:r>
        <w:t>d) No need for batteries</w:t>
      </w:r>
    </w:p>
    <w:p w14:paraId="1AB7AD4A" w14:textId="77777777" w:rsidR="00A163E6" w:rsidRDefault="00A163E6" w:rsidP="00A163E6">
      <w:pPr>
        <w:spacing w:after="0" w:line="240" w:lineRule="auto"/>
      </w:pPr>
    </w:p>
    <w:p w14:paraId="137FC00F" w14:textId="77777777" w:rsidR="00A163E6" w:rsidRDefault="00A163E6" w:rsidP="00A163E6">
      <w:pPr>
        <w:spacing w:after="0" w:line="240" w:lineRule="auto"/>
      </w:pPr>
      <w:r>
        <w:t>Answer: a) Long read range</w:t>
      </w:r>
    </w:p>
    <w:p w14:paraId="26F7C090" w14:textId="77777777" w:rsidR="00A163E6" w:rsidRDefault="00A163E6" w:rsidP="00A163E6">
      <w:pPr>
        <w:spacing w:after="0" w:line="240" w:lineRule="auto"/>
      </w:pPr>
    </w:p>
    <w:p w14:paraId="09A3283C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maximum read range typically associated with LF (Low Frequency) RFID technology?</w:t>
      </w:r>
    </w:p>
    <w:p w14:paraId="534B4A0E" w14:textId="77777777" w:rsidR="00A163E6" w:rsidRDefault="00A163E6" w:rsidP="00A163E6">
      <w:pPr>
        <w:spacing w:after="0" w:line="240" w:lineRule="auto"/>
      </w:pPr>
    </w:p>
    <w:p w14:paraId="0A64E723" w14:textId="77777777" w:rsidR="00A163E6" w:rsidRDefault="00A163E6" w:rsidP="00A163E6">
      <w:pPr>
        <w:spacing w:after="0" w:line="240" w:lineRule="auto"/>
      </w:pPr>
      <w:r>
        <w:lastRenderedPageBreak/>
        <w:t xml:space="preserve">a) A few </w:t>
      </w:r>
      <w:proofErr w:type="spellStart"/>
      <w:r>
        <w:t>centimeters</w:t>
      </w:r>
      <w:proofErr w:type="spellEnd"/>
    </w:p>
    <w:p w14:paraId="5C03DA58" w14:textId="77777777" w:rsidR="00A163E6" w:rsidRDefault="00A163E6" w:rsidP="00A163E6">
      <w:pPr>
        <w:spacing w:after="0" w:line="240" w:lineRule="auto"/>
      </w:pPr>
    </w:p>
    <w:p w14:paraId="1ADC3764" w14:textId="77777777" w:rsidR="00A163E6" w:rsidRDefault="00A163E6" w:rsidP="00A163E6">
      <w:pPr>
        <w:spacing w:after="0" w:line="240" w:lineRule="auto"/>
      </w:pPr>
      <w:r>
        <w:t>b) Up to 1 meter</w:t>
      </w:r>
    </w:p>
    <w:p w14:paraId="0D45AD81" w14:textId="77777777" w:rsidR="00A163E6" w:rsidRDefault="00A163E6" w:rsidP="00A163E6">
      <w:pPr>
        <w:spacing w:after="0" w:line="240" w:lineRule="auto"/>
      </w:pPr>
    </w:p>
    <w:p w14:paraId="451DEDDA" w14:textId="77777777" w:rsidR="00A163E6" w:rsidRDefault="00A163E6" w:rsidP="00A163E6">
      <w:pPr>
        <w:spacing w:after="0" w:line="240" w:lineRule="auto"/>
      </w:pPr>
      <w:r>
        <w:t>c) Up to 10 meters</w:t>
      </w:r>
    </w:p>
    <w:p w14:paraId="283AA2AF" w14:textId="77777777" w:rsidR="00A163E6" w:rsidRDefault="00A163E6" w:rsidP="00A163E6">
      <w:pPr>
        <w:spacing w:after="0" w:line="240" w:lineRule="auto"/>
      </w:pPr>
    </w:p>
    <w:p w14:paraId="6C7FC8EC" w14:textId="77777777" w:rsidR="00A163E6" w:rsidRDefault="00A163E6" w:rsidP="00A163E6">
      <w:pPr>
        <w:spacing w:after="0" w:line="240" w:lineRule="auto"/>
      </w:pPr>
      <w:r>
        <w:t>d) Over 100 meters</w:t>
      </w:r>
    </w:p>
    <w:p w14:paraId="7D4BEC28" w14:textId="77777777" w:rsidR="00A163E6" w:rsidRDefault="00A163E6" w:rsidP="00A163E6">
      <w:pPr>
        <w:spacing w:after="0" w:line="240" w:lineRule="auto"/>
      </w:pPr>
    </w:p>
    <w:p w14:paraId="64AFC66C" w14:textId="77777777" w:rsidR="00A163E6" w:rsidRDefault="00A163E6" w:rsidP="00A163E6">
      <w:pPr>
        <w:spacing w:after="0" w:line="240" w:lineRule="auto"/>
      </w:pPr>
      <w:r>
        <w:t>Answer: b) Up to 1 meter</w:t>
      </w:r>
    </w:p>
    <w:p w14:paraId="465BFBDE" w14:textId="77777777" w:rsidR="00A163E6" w:rsidRDefault="00A163E6" w:rsidP="00A163E6">
      <w:pPr>
        <w:spacing w:after="0" w:line="240" w:lineRule="auto"/>
      </w:pPr>
    </w:p>
    <w:p w14:paraId="51DA5D4C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industry commonly uses HF (High Frequency) RFID technology for tracking and authentication?</w:t>
      </w:r>
    </w:p>
    <w:p w14:paraId="413A0ACB" w14:textId="77777777" w:rsidR="00A163E6" w:rsidRDefault="00A163E6" w:rsidP="00A163E6">
      <w:pPr>
        <w:spacing w:after="0" w:line="240" w:lineRule="auto"/>
      </w:pPr>
    </w:p>
    <w:p w14:paraId="6ABCF3F2" w14:textId="77777777" w:rsidR="00A163E6" w:rsidRDefault="00A163E6" w:rsidP="00A163E6">
      <w:pPr>
        <w:spacing w:after="0" w:line="240" w:lineRule="auto"/>
      </w:pPr>
      <w:r>
        <w:t>a) Retail</w:t>
      </w:r>
    </w:p>
    <w:p w14:paraId="6DE781D3" w14:textId="77777777" w:rsidR="00A163E6" w:rsidRDefault="00A163E6" w:rsidP="00A163E6">
      <w:pPr>
        <w:spacing w:after="0" w:line="240" w:lineRule="auto"/>
      </w:pPr>
    </w:p>
    <w:p w14:paraId="656C5F9B" w14:textId="77777777" w:rsidR="00A163E6" w:rsidRDefault="00A163E6" w:rsidP="00A163E6">
      <w:pPr>
        <w:spacing w:after="0" w:line="240" w:lineRule="auto"/>
      </w:pPr>
      <w:r>
        <w:t>b) Agriculture</w:t>
      </w:r>
    </w:p>
    <w:p w14:paraId="099CA324" w14:textId="77777777" w:rsidR="00A163E6" w:rsidRDefault="00A163E6" w:rsidP="00A163E6">
      <w:pPr>
        <w:spacing w:after="0" w:line="240" w:lineRule="auto"/>
      </w:pPr>
    </w:p>
    <w:p w14:paraId="592B49C8" w14:textId="77777777" w:rsidR="00A163E6" w:rsidRDefault="00A163E6" w:rsidP="00A163E6">
      <w:pPr>
        <w:spacing w:after="0" w:line="240" w:lineRule="auto"/>
      </w:pPr>
      <w:r>
        <w:t>c) Mining</w:t>
      </w:r>
    </w:p>
    <w:p w14:paraId="6CBA7637" w14:textId="77777777" w:rsidR="00A163E6" w:rsidRDefault="00A163E6" w:rsidP="00A163E6">
      <w:pPr>
        <w:spacing w:after="0" w:line="240" w:lineRule="auto"/>
      </w:pPr>
    </w:p>
    <w:p w14:paraId="4855FFC9" w14:textId="77777777" w:rsidR="00A163E6" w:rsidRDefault="00A163E6" w:rsidP="00A163E6">
      <w:pPr>
        <w:spacing w:after="0" w:line="240" w:lineRule="auto"/>
      </w:pPr>
      <w:r>
        <w:t>d) Space exploration</w:t>
      </w:r>
    </w:p>
    <w:p w14:paraId="264299C3" w14:textId="77777777" w:rsidR="00A163E6" w:rsidRDefault="00A163E6" w:rsidP="00A163E6">
      <w:pPr>
        <w:spacing w:after="0" w:line="240" w:lineRule="auto"/>
      </w:pPr>
    </w:p>
    <w:p w14:paraId="64119C37" w14:textId="77777777" w:rsidR="00A163E6" w:rsidRDefault="00A163E6" w:rsidP="00A163E6">
      <w:pPr>
        <w:spacing w:after="0" w:line="240" w:lineRule="auto"/>
      </w:pPr>
      <w:r>
        <w:t>Answer: a) Retail</w:t>
      </w:r>
    </w:p>
    <w:p w14:paraId="12A2C3AC" w14:textId="77777777" w:rsidR="00A163E6" w:rsidRDefault="00A163E6" w:rsidP="00A163E6">
      <w:pPr>
        <w:spacing w:after="0" w:line="240" w:lineRule="auto"/>
      </w:pPr>
    </w:p>
    <w:p w14:paraId="09396139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ich RFID technology is commonly used for tracking library books and documents?</w:t>
      </w:r>
    </w:p>
    <w:p w14:paraId="795382F9" w14:textId="77777777" w:rsidR="00A163E6" w:rsidRDefault="00A163E6" w:rsidP="00A163E6">
      <w:pPr>
        <w:spacing w:after="0" w:line="240" w:lineRule="auto"/>
      </w:pPr>
    </w:p>
    <w:p w14:paraId="13D47E4D" w14:textId="77777777" w:rsidR="00A163E6" w:rsidRDefault="00A163E6" w:rsidP="00A163E6">
      <w:pPr>
        <w:spacing w:after="0" w:line="240" w:lineRule="auto"/>
      </w:pPr>
      <w:r>
        <w:t>a) LF (Low Frequency) RFID</w:t>
      </w:r>
    </w:p>
    <w:p w14:paraId="59FDFC8E" w14:textId="77777777" w:rsidR="00A163E6" w:rsidRDefault="00A163E6" w:rsidP="00A163E6">
      <w:pPr>
        <w:spacing w:after="0" w:line="240" w:lineRule="auto"/>
      </w:pPr>
    </w:p>
    <w:p w14:paraId="7FCEB058" w14:textId="77777777" w:rsidR="00A163E6" w:rsidRDefault="00A163E6" w:rsidP="00A163E6">
      <w:pPr>
        <w:spacing w:after="0" w:line="240" w:lineRule="auto"/>
      </w:pPr>
      <w:r>
        <w:t>b) HF (High Frequency) RFID</w:t>
      </w:r>
    </w:p>
    <w:p w14:paraId="37501B3A" w14:textId="77777777" w:rsidR="00A163E6" w:rsidRDefault="00A163E6" w:rsidP="00A163E6">
      <w:pPr>
        <w:spacing w:after="0" w:line="240" w:lineRule="auto"/>
      </w:pPr>
    </w:p>
    <w:p w14:paraId="17315245" w14:textId="77777777" w:rsidR="00A163E6" w:rsidRDefault="00A163E6" w:rsidP="00A163E6">
      <w:pPr>
        <w:spacing w:after="0" w:line="240" w:lineRule="auto"/>
      </w:pPr>
      <w:r>
        <w:t>c) UHF (Ultra High Frequency) RFID</w:t>
      </w:r>
    </w:p>
    <w:p w14:paraId="5A2DDE82" w14:textId="77777777" w:rsidR="00A163E6" w:rsidRDefault="00A163E6" w:rsidP="00A163E6">
      <w:pPr>
        <w:spacing w:after="0" w:line="240" w:lineRule="auto"/>
      </w:pPr>
    </w:p>
    <w:p w14:paraId="2CBDF8F8" w14:textId="77777777" w:rsidR="00A163E6" w:rsidRDefault="00A163E6" w:rsidP="00A163E6">
      <w:pPr>
        <w:spacing w:after="0" w:line="240" w:lineRule="auto"/>
      </w:pPr>
      <w:r>
        <w:t>d) Active RFID</w:t>
      </w:r>
    </w:p>
    <w:p w14:paraId="0F051079" w14:textId="77777777" w:rsidR="00A163E6" w:rsidRDefault="00A163E6" w:rsidP="00A163E6">
      <w:pPr>
        <w:spacing w:after="0" w:line="240" w:lineRule="auto"/>
      </w:pPr>
    </w:p>
    <w:p w14:paraId="5055A548" w14:textId="77777777" w:rsidR="00A163E6" w:rsidRDefault="00A163E6" w:rsidP="00A163E6">
      <w:pPr>
        <w:spacing w:after="0" w:line="240" w:lineRule="auto"/>
      </w:pPr>
      <w:r>
        <w:t>Answer: b) HF (High Frequency) RFID</w:t>
      </w:r>
    </w:p>
    <w:p w14:paraId="00B2A542" w14:textId="77777777" w:rsidR="00A163E6" w:rsidRDefault="00A163E6" w:rsidP="00A163E6">
      <w:pPr>
        <w:spacing w:after="0" w:line="240" w:lineRule="auto"/>
      </w:pPr>
    </w:p>
    <w:p w14:paraId="607A903E" w14:textId="77777777" w:rsidR="00A163E6" w:rsidRPr="00A163E6" w:rsidRDefault="00A163E6" w:rsidP="00A163E6">
      <w:pPr>
        <w:spacing w:after="0" w:line="240" w:lineRule="auto"/>
        <w:rPr>
          <w:b/>
          <w:bCs/>
        </w:rPr>
      </w:pPr>
      <w:r w:rsidRPr="00A163E6">
        <w:rPr>
          <w:b/>
          <w:bCs/>
        </w:rPr>
        <w:t>What is the main advantage of using RFID technology for asset tracking compared to traditional barcode systems?</w:t>
      </w:r>
    </w:p>
    <w:p w14:paraId="58FC8E5D" w14:textId="77777777" w:rsidR="00A163E6" w:rsidRDefault="00A163E6" w:rsidP="00A163E6">
      <w:pPr>
        <w:spacing w:after="0" w:line="240" w:lineRule="auto"/>
      </w:pPr>
    </w:p>
    <w:p w14:paraId="6BEE640B" w14:textId="77777777" w:rsidR="00A163E6" w:rsidRDefault="00A163E6" w:rsidP="00A163E6">
      <w:pPr>
        <w:spacing w:after="0" w:line="240" w:lineRule="auto"/>
      </w:pPr>
      <w:r>
        <w:t>a) Higher cost</w:t>
      </w:r>
    </w:p>
    <w:p w14:paraId="3380E72B" w14:textId="77777777" w:rsidR="00A163E6" w:rsidRDefault="00A163E6" w:rsidP="00A163E6">
      <w:pPr>
        <w:spacing w:after="0" w:line="240" w:lineRule="auto"/>
      </w:pPr>
    </w:p>
    <w:p w14:paraId="7331291F" w14:textId="77777777" w:rsidR="00A163E6" w:rsidRDefault="00A163E6" w:rsidP="00A163E6">
      <w:pPr>
        <w:spacing w:after="0" w:line="240" w:lineRule="auto"/>
      </w:pPr>
      <w:r>
        <w:t>b) Lower data storage capacity</w:t>
      </w:r>
    </w:p>
    <w:p w14:paraId="4003758F" w14:textId="77777777" w:rsidR="00A163E6" w:rsidRDefault="00A163E6" w:rsidP="00A163E6">
      <w:pPr>
        <w:spacing w:after="0" w:line="240" w:lineRule="auto"/>
      </w:pPr>
    </w:p>
    <w:p w14:paraId="5FC1CCFC" w14:textId="77777777" w:rsidR="00A163E6" w:rsidRDefault="00A163E6" w:rsidP="00A163E6">
      <w:pPr>
        <w:spacing w:after="0" w:line="240" w:lineRule="auto"/>
      </w:pPr>
      <w:r>
        <w:t>c) Faster scanning and data retrieval</w:t>
      </w:r>
    </w:p>
    <w:p w14:paraId="28E1B7D0" w14:textId="77777777" w:rsidR="00A163E6" w:rsidRDefault="00A163E6" w:rsidP="00A163E6">
      <w:pPr>
        <w:spacing w:after="0" w:line="240" w:lineRule="auto"/>
      </w:pPr>
    </w:p>
    <w:p w14:paraId="76557F59" w14:textId="77777777" w:rsidR="00A163E6" w:rsidRDefault="00A163E6" w:rsidP="00A163E6">
      <w:pPr>
        <w:spacing w:after="0" w:line="240" w:lineRule="auto"/>
      </w:pPr>
      <w:r>
        <w:t>d) Inability to track assets</w:t>
      </w:r>
    </w:p>
    <w:p w14:paraId="490382E6" w14:textId="77777777" w:rsidR="00A163E6" w:rsidRDefault="00A163E6" w:rsidP="00A163E6">
      <w:pPr>
        <w:spacing w:after="0" w:line="240" w:lineRule="auto"/>
      </w:pPr>
    </w:p>
    <w:p w14:paraId="1DE1C85E" w14:textId="26C19E47" w:rsidR="00A163E6" w:rsidRDefault="00A163E6" w:rsidP="00A163E6">
      <w:pPr>
        <w:spacing w:after="0" w:line="240" w:lineRule="auto"/>
      </w:pPr>
      <w:r>
        <w:t>Answer: c) Faster scanning and data retrieval</w:t>
      </w:r>
    </w:p>
    <w:sectPr w:rsidR="00A163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DCwMDAwMbawMDNS0lEKTi0uzszPAykwrAUAAWKSmSwAAAA="/>
  </w:docVars>
  <w:rsids>
    <w:rsidRoot w:val="00A163E6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A163E6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7C97A"/>
  <w15:chartTrackingRefBased/>
  <w15:docId w15:val="{FFBD9C28-3890-4B19-AE88-B290D3722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4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97</Words>
  <Characters>5119</Characters>
  <Application>Microsoft Office Word</Application>
  <DocSecurity>0</DocSecurity>
  <Lines>42</Lines>
  <Paragraphs>12</Paragraphs>
  <ScaleCrop>false</ScaleCrop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9-11T10:01:00Z</dcterms:created>
  <dcterms:modified xsi:type="dcterms:W3CDTF">2023-09-11T10:04:00Z</dcterms:modified>
</cp:coreProperties>
</file>